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6F89A" w14:textId="413FEB97" w:rsidR="00C82396" w:rsidRPr="005A4B18" w:rsidRDefault="00C82396" w:rsidP="005A4B18">
      <w:pPr>
        <w:rPr>
          <w:rFonts w:asciiTheme="majorBidi" w:hAnsiTheme="majorBidi" w:cstheme="majorBidi"/>
        </w:rPr>
      </w:pPr>
      <w:proofErr w:type="spellStart"/>
      <w:r w:rsidRPr="005A4B18">
        <w:rPr>
          <w:rFonts w:asciiTheme="majorBidi" w:hAnsiTheme="majorBidi" w:cstheme="majorBidi"/>
        </w:rPr>
        <w:t>Nomor</w:t>
      </w:r>
      <w:proofErr w:type="spellEnd"/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  <w:t xml:space="preserve">: </w:t>
      </w:r>
      <w:r w:rsidR="00FB5A21">
        <w:rPr>
          <w:rFonts w:asciiTheme="majorBidi" w:hAnsiTheme="majorBidi" w:cstheme="majorBidi"/>
        </w:rPr>
        <w:t>0</w:t>
      </w:r>
      <w:r w:rsidR="003C0845">
        <w:rPr>
          <w:rFonts w:asciiTheme="majorBidi" w:hAnsiTheme="majorBidi" w:cstheme="majorBidi"/>
        </w:rPr>
        <w:t>18</w:t>
      </w:r>
      <w:r w:rsidR="00FB5A21">
        <w:rPr>
          <w:rFonts w:asciiTheme="majorBidi" w:hAnsiTheme="majorBidi" w:cstheme="majorBidi"/>
        </w:rPr>
        <w:t>/In.35/F.SY/HES/</w:t>
      </w:r>
      <w:r w:rsidR="003C0845">
        <w:rPr>
          <w:rFonts w:asciiTheme="majorBidi" w:hAnsiTheme="majorBidi" w:cstheme="majorBidi"/>
        </w:rPr>
        <w:t>03</w:t>
      </w:r>
      <w:r w:rsidR="00FB5A21">
        <w:rPr>
          <w:rFonts w:asciiTheme="majorBidi" w:hAnsiTheme="majorBidi" w:cstheme="majorBidi"/>
        </w:rPr>
        <w:t>/202</w:t>
      </w:r>
      <w:r w:rsidR="003C0845">
        <w:rPr>
          <w:rFonts w:asciiTheme="majorBidi" w:hAnsiTheme="majorBidi" w:cstheme="majorBidi"/>
        </w:rPr>
        <w:t>2</w:t>
      </w:r>
    </w:p>
    <w:p w14:paraId="7ECBE3EA" w14:textId="77777777" w:rsidR="00C82396" w:rsidRPr="005A4B18" w:rsidRDefault="00C82396" w:rsidP="005A4B18">
      <w:pPr>
        <w:rPr>
          <w:rFonts w:asciiTheme="majorBidi" w:hAnsiTheme="majorBidi" w:cstheme="majorBidi"/>
        </w:rPr>
      </w:pPr>
      <w:r w:rsidRPr="005A4B18">
        <w:rPr>
          <w:rFonts w:asciiTheme="majorBidi" w:hAnsiTheme="majorBidi" w:cstheme="majorBidi"/>
        </w:rPr>
        <w:t>Lamp</w:t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  <w:t xml:space="preserve">: </w:t>
      </w:r>
      <w:r w:rsidR="005A4B18">
        <w:rPr>
          <w:rFonts w:asciiTheme="majorBidi" w:hAnsiTheme="majorBidi" w:cstheme="majorBidi"/>
        </w:rPr>
        <w:t>1</w:t>
      </w:r>
    </w:p>
    <w:p w14:paraId="6EF37C25" w14:textId="77777777" w:rsidR="00C82396" w:rsidRPr="005A4B18" w:rsidRDefault="00C82396">
      <w:pPr>
        <w:rPr>
          <w:rFonts w:asciiTheme="majorBidi" w:hAnsiTheme="majorBidi" w:cstheme="majorBidi"/>
        </w:rPr>
      </w:pPr>
      <w:r w:rsidRPr="005A4B18">
        <w:rPr>
          <w:rFonts w:asciiTheme="majorBidi" w:hAnsiTheme="majorBidi" w:cstheme="majorBidi"/>
        </w:rPr>
        <w:t>Hal</w:t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  <w:t xml:space="preserve">: </w:t>
      </w:r>
      <w:proofErr w:type="spellStart"/>
      <w:r w:rsidRPr="005A4B18">
        <w:rPr>
          <w:rFonts w:asciiTheme="majorBidi" w:hAnsiTheme="majorBidi" w:cstheme="majorBidi"/>
        </w:rPr>
        <w:t>Persetujuan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Judul</w:t>
      </w:r>
      <w:proofErr w:type="spellEnd"/>
      <w:r w:rsidRPr="005A4B18">
        <w:rPr>
          <w:rFonts w:asciiTheme="majorBidi" w:hAnsiTheme="majorBidi" w:cstheme="majorBidi"/>
        </w:rPr>
        <w:t xml:space="preserve"> Proposal </w:t>
      </w:r>
      <w:proofErr w:type="spellStart"/>
      <w:r w:rsidRPr="005A4B18">
        <w:rPr>
          <w:rFonts w:asciiTheme="majorBidi" w:hAnsiTheme="majorBidi" w:cstheme="majorBidi"/>
        </w:rPr>
        <w:t>Skripsi</w:t>
      </w:r>
      <w:proofErr w:type="spellEnd"/>
      <w:r w:rsidRPr="005A4B18">
        <w:rPr>
          <w:rFonts w:asciiTheme="majorBidi" w:hAnsiTheme="majorBidi" w:cstheme="majorBidi"/>
        </w:rPr>
        <w:t xml:space="preserve"> dan</w:t>
      </w:r>
    </w:p>
    <w:p w14:paraId="0DEE8644" w14:textId="77777777" w:rsidR="00C82396" w:rsidRPr="005A4B18" w:rsidRDefault="00C82396">
      <w:pPr>
        <w:rPr>
          <w:rFonts w:asciiTheme="majorBidi" w:hAnsiTheme="majorBidi" w:cstheme="majorBidi"/>
        </w:rPr>
      </w:pP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  <w:t xml:space="preserve">  </w:t>
      </w:r>
      <w:proofErr w:type="spellStart"/>
      <w:r w:rsidRPr="005A4B18">
        <w:rPr>
          <w:rFonts w:asciiTheme="majorBidi" w:hAnsiTheme="majorBidi" w:cstheme="majorBidi"/>
        </w:rPr>
        <w:t>Penunjukan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Pembimbing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Skripsi</w:t>
      </w:r>
      <w:proofErr w:type="spellEnd"/>
    </w:p>
    <w:p w14:paraId="12A184B2" w14:textId="77777777" w:rsidR="00C82396" w:rsidRPr="005A4B18" w:rsidRDefault="00C82396">
      <w:pPr>
        <w:rPr>
          <w:rFonts w:asciiTheme="majorBidi" w:hAnsiTheme="majorBidi" w:cstheme="majorBidi"/>
        </w:rPr>
      </w:pPr>
    </w:p>
    <w:p w14:paraId="596C57A9" w14:textId="77777777" w:rsidR="00C82396" w:rsidRPr="005A4B18" w:rsidRDefault="00C82396" w:rsidP="00280FAB">
      <w:pPr>
        <w:spacing w:line="240" w:lineRule="auto"/>
        <w:jc w:val="center"/>
        <w:rPr>
          <w:rFonts w:asciiTheme="majorBidi" w:hAnsiTheme="majorBidi" w:cstheme="majorBidi"/>
          <w:b/>
          <w:bCs/>
        </w:rPr>
      </w:pPr>
      <w:r w:rsidRPr="005A4B18">
        <w:rPr>
          <w:rFonts w:asciiTheme="majorBidi" w:hAnsiTheme="majorBidi" w:cstheme="majorBidi"/>
          <w:b/>
          <w:bCs/>
        </w:rPr>
        <w:t>PERSETUJUAN JUDUL PROPOSAL SKRIPSI</w:t>
      </w:r>
    </w:p>
    <w:p w14:paraId="2C6BD4AC" w14:textId="77777777" w:rsidR="00C82396" w:rsidRPr="005A4B18" w:rsidRDefault="00C82396" w:rsidP="00280FAB">
      <w:pPr>
        <w:spacing w:line="240" w:lineRule="auto"/>
        <w:jc w:val="center"/>
        <w:rPr>
          <w:rFonts w:asciiTheme="majorBidi" w:hAnsiTheme="majorBidi" w:cstheme="majorBidi"/>
          <w:b/>
          <w:bCs/>
        </w:rPr>
      </w:pPr>
      <w:r w:rsidRPr="005A4B18">
        <w:rPr>
          <w:rFonts w:asciiTheme="majorBidi" w:hAnsiTheme="majorBidi" w:cstheme="majorBidi"/>
          <w:b/>
          <w:bCs/>
        </w:rPr>
        <w:t>DAN PENUNJUKAN DOSEN PEMBIMBING SKRIPSI</w:t>
      </w:r>
    </w:p>
    <w:p w14:paraId="3FCAA200" w14:textId="77777777" w:rsidR="00C82396" w:rsidRPr="005A4B18" w:rsidRDefault="00C82396" w:rsidP="00C82396">
      <w:pPr>
        <w:jc w:val="center"/>
        <w:rPr>
          <w:rFonts w:asciiTheme="majorBidi" w:hAnsiTheme="majorBidi" w:cstheme="majorBidi"/>
        </w:rPr>
      </w:pPr>
    </w:p>
    <w:p w14:paraId="5BB5B9D5" w14:textId="77777777" w:rsidR="00443E5C" w:rsidRPr="005A4B18" w:rsidRDefault="00C82396" w:rsidP="005A4B18">
      <w:pPr>
        <w:rPr>
          <w:rFonts w:asciiTheme="majorBidi" w:hAnsiTheme="majorBidi" w:cstheme="majorBidi"/>
        </w:rPr>
      </w:pPr>
      <w:proofErr w:type="spellStart"/>
      <w:r w:rsidRPr="005A4B18">
        <w:rPr>
          <w:rFonts w:asciiTheme="majorBidi" w:hAnsiTheme="majorBidi" w:cstheme="majorBidi"/>
        </w:rPr>
        <w:t>Ketua</w:t>
      </w:r>
      <w:proofErr w:type="spellEnd"/>
      <w:r w:rsidRPr="005A4B18">
        <w:rPr>
          <w:rFonts w:asciiTheme="majorBidi" w:hAnsiTheme="majorBidi" w:cstheme="majorBidi"/>
        </w:rPr>
        <w:t xml:space="preserve"> Program Studi </w:t>
      </w:r>
      <w:r w:rsidR="00FB5A21">
        <w:rPr>
          <w:rFonts w:asciiTheme="majorBidi" w:hAnsiTheme="majorBidi" w:cstheme="majorBidi"/>
        </w:rPr>
        <w:t>Hukum Ekonomi Syariah (HES)</w:t>
      </w:r>
      <w:r w:rsid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Fakultas</w:t>
      </w:r>
      <w:proofErr w:type="spellEnd"/>
      <w:r w:rsidRPr="005A4B18">
        <w:rPr>
          <w:rFonts w:asciiTheme="majorBidi" w:hAnsiTheme="majorBidi" w:cstheme="majorBidi"/>
        </w:rPr>
        <w:t xml:space="preserve"> Syariah </w:t>
      </w:r>
      <w:proofErr w:type="spellStart"/>
      <w:r w:rsidRPr="005A4B18">
        <w:rPr>
          <w:rFonts w:asciiTheme="majorBidi" w:hAnsiTheme="majorBidi" w:cstheme="majorBidi"/>
        </w:rPr>
        <w:t>Institut</w:t>
      </w:r>
      <w:proofErr w:type="spellEnd"/>
      <w:r w:rsidRPr="005A4B18">
        <w:rPr>
          <w:rFonts w:asciiTheme="majorBidi" w:hAnsiTheme="majorBidi" w:cstheme="majorBidi"/>
        </w:rPr>
        <w:t xml:space="preserve"> Agama Islam Negeri (IAIN) </w:t>
      </w:r>
      <w:proofErr w:type="spellStart"/>
      <w:r w:rsidRPr="005A4B18">
        <w:rPr>
          <w:rFonts w:asciiTheme="majorBidi" w:hAnsiTheme="majorBidi" w:cstheme="majorBidi"/>
        </w:rPr>
        <w:t>Fattahul</w:t>
      </w:r>
      <w:proofErr w:type="spellEnd"/>
      <w:r w:rsidRPr="005A4B18">
        <w:rPr>
          <w:rFonts w:asciiTheme="majorBidi" w:hAnsiTheme="majorBidi" w:cstheme="majorBidi"/>
        </w:rPr>
        <w:t xml:space="preserve"> Muluk Papua</w:t>
      </w:r>
      <w:r w:rsidR="00443E5C" w:rsidRPr="005A4B18">
        <w:rPr>
          <w:rFonts w:asciiTheme="majorBidi" w:hAnsiTheme="majorBidi" w:cstheme="majorBidi"/>
        </w:rPr>
        <w:t xml:space="preserve">, </w:t>
      </w:r>
      <w:proofErr w:type="spellStart"/>
      <w:r w:rsidR="00443E5C" w:rsidRPr="005A4B18">
        <w:rPr>
          <w:rFonts w:asciiTheme="majorBidi" w:hAnsiTheme="majorBidi" w:cstheme="majorBidi"/>
        </w:rPr>
        <w:t>setelah</w:t>
      </w:r>
      <w:proofErr w:type="spellEnd"/>
      <w:r w:rsidR="00443E5C" w:rsidRPr="005A4B18">
        <w:rPr>
          <w:rFonts w:asciiTheme="majorBidi" w:hAnsiTheme="majorBidi" w:cstheme="majorBidi"/>
        </w:rPr>
        <w:t xml:space="preserve"> </w:t>
      </w:r>
      <w:proofErr w:type="spellStart"/>
      <w:r w:rsidR="00443E5C" w:rsidRPr="005A4B18">
        <w:rPr>
          <w:rFonts w:asciiTheme="majorBidi" w:hAnsiTheme="majorBidi" w:cstheme="majorBidi"/>
        </w:rPr>
        <w:t>dengan</w:t>
      </w:r>
      <w:proofErr w:type="spellEnd"/>
      <w:r w:rsidR="00443E5C" w:rsidRPr="005A4B18">
        <w:rPr>
          <w:rFonts w:asciiTheme="majorBidi" w:hAnsiTheme="majorBidi" w:cstheme="majorBidi"/>
        </w:rPr>
        <w:t xml:space="preserve"> </w:t>
      </w:r>
      <w:proofErr w:type="spellStart"/>
      <w:r w:rsidR="00443E5C" w:rsidRPr="005A4B18">
        <w:rPr>
          <w:rFonts w:asciiTheme="majorBidi" w:hAnsiTheme="majorBidi" w:cstheme="majorBidi"/>
        </w:rPr>
        <w:t>seksama</w:t>
      </w:r>
      <w:proofErr w:type="spellEnd"/>
      <w:r w:rsidR="00443E5C" w:rsidRPr="005A4B18">
        <w:rPr>
          <w:rFonts w:asciiTheme="majorBidi" w:hAnsiTheme="majorBidi" w:cstheme="majorBidi"/>
        </w:rPr>
        <w:t xml:space="preserve"> </w:t>
      </w:r>
      <w:proofErr w:type="spellStart"/>
      <w:r w:rsidR="00443E5C" w:rsidRPr="005A4B18">
        <w:rPr>
          <w:rFonts w:asciiTheme="majorBidi" w:hAnsiTheme="majorBidi" w:cstheme="majorBidi"/>
        </w:rPr>
        <w:t>meneliti</w:t>
      </w:r>
      <w:proofErr w:type="spellEnd"/>
      <w:r w:rsidR="00443E5C" w:rsidRPr="005A4B18">
        <w:rPr>
          <w:rFonts w:asciiTheme="majorBidi" w:hAnsiTheme="majorBidi" w:cstheme="majorBidi"/>
        </w:rPr>
        <w:t xml:space="preserve"> </w:t>
      </w:r>
      <w:proofErr w:type="spellStart"/>
      <w:r w:rsidR="00443E5C" w:rsidRPr="005A4B18">
        <w:rPr>
          <w:rFonts w:asciiTheme="majorBidi" w:hAnsiTheme="majorBidi" w:cstheme="majorBidi"/>
        </w:rPr>
        <w:t>Judul</w:t>
      </w:r>
      <w:proofErr w:type="spellEnd"/>
      <w:r w:rsidR="00443E5C" w:rsidRPr="005A4B18">
        <w:rPr>
          <w:rFonts w:asciiTheme="majorBidi" w:hAnsiTheme="majorBidi" w:cstheme="majorBidi"/>
        </w:rPr>
        <w:t xml:space="preserve"> Proposal </w:t>
      </w:r>
      <w:proofErr w:type="spellStart"/>
      <w:r w:rsidR="00443E5C" w:rsidRPr="005A4B18">
        <w:rPr>
          <w:rFonts w:asciiTheme="majorBidi" w:hAnsiTheme="majorBidi" w:cstheme="majorBidi"/>
        </w:rPr>
        <w:t>Skripsi</w:t>
      </w:r>
      <w:proofErr w:type="spellEnd"/>
      <w:r w:rsidR="00443E5C" w:rsidRPr="005A4B18">
        <w:rPr>
          <w:rFonts w:asciiTheme="majorBidi" w:hAnsiTheme="majorBidi" w:cstheme="majorBidi"/>
        </w:rPr>
        <w:t xml:space="preserve"> yang </w:t>
      </w:r>
      <w:proofErr w:type="spellStart"/>
      <w:r w:rsidR="00443E5C" w:rsidRPr="005A4B18">
        <w:rPr>
          <w:rFonts w:asciiTheme="majorBidi" w:hAnsiTheme="majorBidi" w:cstheme="majorBidi"/>
        </w:rPr>
        <w:t>diajukan</w:t>
      </w:r>
      <w:proofErr w:type="spellEnd"/>
      <w:r w:rsidR="00443E5C" w:rsidRPr="005A4B18">
        <w:rPr>
          <w:rFonts w:asciiTheme="majorBidi" w:hAnsiTheme="majorBidi" w:cstheme="majorBidi"/>
        </w:rPr>
        <w:t xml:space="preserve"> oleh </w:t>
      </w:r>
      <w:proofErr w:type="spellStart"/>
      <w:r w:rsidR="00443E5C" w:rsidRPr="005A4B18">
        <w:rPr>
          <w:rFonts w:asciiTheme="majorBidi" w:hAnsiTheme="majorBidi" w:cstheme="majorBidi"/>
        </w:rPr>
        <w:t>mahasiswa</w:t>
      </w:r>
      <w:proofErr w:type="spellEnd"/>
      <w:r w:rsidR="00443E5C" w:rsidRPr="005A4B18">
        <w:rPr>
          <w:rFonts w:asciiTheme="majorBidi" w:hAnsiTheme="majorBidi" w:cstheme="majorBidi"/>
        </w:rPr>
        <w:t xml:space="preserve"> di </w:t>
      </w:r>
      <w:proofErr w:type="spellStart"/>
      <w:r w:rsidR="00443E5C" w:rsidRPr="005A4B18">
        <w:rPr>
          <w:rFonts w:asciiTheme="majorBidi" w:hAnsiTheme="majorBidi" w:cstheme="majorBidi"/>
        </w:rPr>
        <w:t>bawah</w:t>
      </w:r>
      <w:proofErr w:type="spellEnd"/>
      <w:r w:rsidR="00443E5C" w:rsidRPr="005A4B18">
        <w:rPr>
          <w:rFonts w:asciiTheme="majorBidi" w:hAnsiTheme="majorBidi" w:cstheme="majorBidi"/>
        </w:rPr>
        <w:t xml:space="preserve"> </w:t>
      </w:r>
      <w:proofErr w:type="spellStart"/>
      <w:r w:rsidR="00443E5C" w:rsidRPr="005A4B18">
        <w:rPr>
          <w:rFonts w:asciiTheme="majorBidi" w:hAnsiTheme="majorBidi" w:cstheme="majorBidi"/>
        </w:rPr>
        <w:t>ini</w:t>
      </w:r>
      <w:proofErr w:type="spellEnd"/>
      <w:r w:rsidR="00443E5C" w:rsidRPr="005A4B18">
        <w:rPr>
          <w:rFonts w:asciiTheme="majorBidi" w:hAnsiTheme="majorBidi" w:cstheme="majorBidi"/>
        </w:rPr>
        <w:t>:</w:t>
      </w:r>
    </w:p>
    <w:p w14:paraId="65A7066E" w14:textId="77777777" w:rsidR="00443E5C" w:rsidRPr="005A4B18" w:rsidRDefault="00443E5C" w:rsidP="00443E5C">
      <w:pPr>
        <w:rPr>
          <w:rFonts w:asciiTheme="majorBidi" w:hAnsiTheme="majorBidi" w:cstheme="majorBidi"/>
        </w:rPr>
      </w:pPr>
    </w:p>
    <w:p w14:paraId="53AE92EF" w14:textId="1595D4A2" w:rsidR="00443E5C" w:rsidRPr="005A4B18" w:rsidRDefault="00443E5C" w:rsidP="005A4B18">
      <w:pPr>
        <w:rPr>
          <w:rFonts w:asciiTheme="majorBidi" w:hAnsiTheme="majorBidi" w:cstheme="majorBidi"/>
        </w:rPr>
      </w:pPr>
      <w:r w:rsidRPr="005A4B18">
        <w:rPr>
          <w:rFonts w:asciiTheme="majorBidi" w:hAnsiTheme="majorBidi" w:cstheme="majorBidi"/>
        </w:rPr>
        <w:t>Nama</w:t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  <w:t xml:space="preserve">: </w:t>
      </w:r>
    </w:p>
    <w:p w14:paraId="6B47C705" w14:textId="300B0BAA" w:rsidR="00443E5C" w:rsidRPr="005A4B18" w:rsidRDefault="00443E5C" w:rsidP="00AD0D20">
      <w:pPr>
        <w:rPr>
          <w:rFonts w:asciiTheme="majorBidi" w:hAnsiTheme="majorBidi" w:cstheme="majorBidi"/>
        </w:rPr>
      </w:pPr>
      <w:r w:rsidRPr="005A4B18">
        <w:rPr>
          <w:rFonts w:asciiTheme="majorBidi" w:hAnsiTheme="majorBidi" w:cstheme="majorBidi"/>
        </w:rPr>
        <w:t>NIM</w:t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  <w:t xml:space="preserve">: </w:t>
      </w:r>
    </w:p>
    <w:p w14:paraId="3BAAEFBF" w14:textId="32CB572B" w:rsidR="00443E5C" w:rsidRPr="005A4B18" w:rsidRDefault="00443E5C" w:rsidP="00AD0D20">
      <w:pPr>
        <w:rPr>
          <w:rFonts w:asciiTheme="majorBidi" w:hAnsiTheme="majorBidi" w:cstheme="majorBidi"/>
        </w:rPr>
      </w:pPr>
      <w:r w:rsidRPr="005A4B18">
        <w:rPr>
          <w:rFonts w:asciiTheme="majorBidi" w:hAnsiTheme="majorBidi" w:cstheme="majorBidi"/>
        </w:rPr>
        <w:t>Program Studi</w:t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  <w:t xml:space="preserve">: </w:t>
      </w:r>
    </w:p>
    <w:p w14:paraId="27BC3FA4" w14:textId="77777777" w:rsidR="00443E5C" w:rsidRPr="005A4B18" w:rsidRDefault="00443E5C" w:rsidP="00443E5C">
      <w:pPr>
        <w:rPr>
          <w:rFonts w:asciiTheme="majorBidi" w:hAnsiTheme="majorBidi" w:cstheme="majorBidi"/>
        </w:rPr>
      </w:pPr>
    </w:p>
    <w:p w14:paraId="7BE23477" w14:textId="32FF45E3" w:rsidR="00C82396" w:rsidRPr="005A4B18" w:rsidRDefault="00443E5C" w:rsidP="00443E5C">
      <w:pPr>
        <w:rPr>
          <w:rFonts w:asciiTheme="majorBidi" w:hAnsiTheme="majorBidi" w:cstheme="majorBidi"/>
        </w:rPr>
      </w:pPr>
      <w:r w:rsidRPr="005A4B18">
        <w:rPr>
          <w:rFonts w:asciiTheme="majorBidi" w:hAnsiTheme="majorBidi" w:cstheme="majorBidi"/>
        </w:rPr>
        <w:t xml:space="preserve">Maka </w:t>
      </w:r>
      <w:proofErr w:type="spellStart"/>
      <w:r w:rsidRPr="005A4B18">
        <w:rPr>
          <w:rFonts w:asciiTheme="majorBidi" w:hAnsiTheme="majorBidi" w:cstheme="majorBidi"/>
        </w:rPr>
        <w:t>dengan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ini</w:t>
      </w:r>
      <w:proofErr w:type="spellEnd"/>
      <w:r w:rsidRPr="005A4B18">
        <w:rPr>
          <w:rFonts w:asciiTheme="majorBidi" w:hAnsiTheme="majorBidi" w:cstheme="majorBidi"/>
        </w:rPr>
        <w:t xml:space="preserve"> kami </w:t>
      </w:r>
      <w:proofErr w:type="spellStart"/>
      <w:r w:rsidRPr="005A4B18">
        <w:rPr>
          <w:rFonts w:asciiTheme="majorBidi" w:hAnsiTheme="majorBidi" w:cstheme="majorBidi"/>
        </w:rPr>
        <w:t>menyatakan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persetujuan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terhadap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judul</w:t>
      </w:r>
      <w:proofErr w:type="spellEnd"/>
      <w:r w:rsidRPr="005A4B18">
        <w:rPr>
          <w:rFonts w:asciiTheme="majorBidi" w:hAnsiTheme="majorBidi" w:cstheme="majorBidi"/>
        </w:rPr>
        <w:t xml:space="preserve"> proposal </w:t>
      </w:r>
      <w:proofErr w:type="spellStart"/>
      <w:r w:rsidRPr="005A4B18">
        <w:rPr>
          <w:rFonts w:asciiTheme="majorBidi" w:hAnsiTheme="majorBidi" w:cstheme="majorBidi"/>
        </w:rPr>
        <w:t>skripsi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mahasiswa</w:t>
      </w:r>
      <w:proofErr w:type="spellEnd"/>
      <w:r w:rsidRPr="005A4B18">
        <w:rPr>
          <w:rFonts w:asciiTheme="majorBidi" w:hAnsiTheme="majorBidi" w:cstheme="majorBidi"/>
        </w:rPr>
        <w:t xml:space="preserve"> yang </w:t>
      </w:r>
      <w:proofErr w:type="spellStart"/>
      <w:r w:rsidRPr="005A4B18">
        <w:rPr>
          <w:rFonts w:asciiTheme="majorBidi" w:hAnsiTheme="majorBidi" w:cstheme="majorBidi"/>
        </w:rPr>
        <w:t>bersangkutan</w:t>
      </w:r>
      <w:proofErr w:type="spellEnd"/>
      <w:r w:rsidRPr="005A4B18">
        <w:rPr>
          <w:rFonts w:asciiTheme="majorBidi" w:hAnsiTheme="majorBidi" w:cstheme="majorBidi"/>
        </w:rPr>
        <w:t xml:space="preserve"> dan </w:t>
      </w:r>
      <w:proofErr w:type="spellStart"/>
      <w:r w:rsidRPr="005A4B18">
        <w:rPr>
          <w:rFonts w:asciiTheme="majorBidi" w:hAnsiTheme="majorBidi" w:cstheme="majorBidi"/>
        </w:rPr>
        <w:t>menunjuk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dosen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pembimbingnya</w:t>
      </w:r>
      <w:proofErr w:type="spellEnd"/>
      <w:r w:rsidR="00320571">
        <w:rPr>
          <w:rFonts w:asciiTheme="majorBidi" w:hAnsiTheme="majorBidi" w:cstheme="majorBidi"/>
        </w:rPr>
        <w:t xml:space="preserve">. </w:t>
      </w:r>
    </w:p>
    <w:p w14:paraId="3003BAC8" w14:textId="77777777" w:rsidR="00443E5C" w:rsidRPr="005A4B18" w:rsidRDefault="00443E5C" w:rsidP="00443E5C">
      <w:pPr>
        <w:rPr>
          <w:rFonts w:asciiTheme="majorBidi" w:hAnsiTheme="majorBidi" w:cstheme="majorBidi"/>
        </w:rPr>
      </w:pPr>
    </w:p>
    <w:p w14:paraId="1A2166BF" w14:textId="77777777" w:rsidR="00443E5C" w:rsidRPr="005A4B18" w:rsidRDefault="00443E5C" w:rsidP="00443E5C">
      <w:pPr>
        <w:rPr>
          <w:rFonts w:asciiTheme="majorBidi" w:hAnsiTheme="majorBidi" w:cstheme="majorBidi"/>
        </w:rPr>
      </w:pPr>
      <w:proofErr w:type="spellStart"/>
      <w:r w:rsidRPr="005A4B18">
        <w:rPr>
          <w:rFonts w:asciiTheme="majorBidi" w:hAnsiTheme="majorBidi" w:cstheme="majorBidi"/>
        </w:rPr>
        <w:t>Judul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Pr="005A4B18">
        <w:rPr>
          <w:rFonts w:asciiTheme="majorBidi" w:hAnsiTheme="majorBidi" w:cstheme="majorBidi"/>
        </w:rPr>
        <w:t>Skripsi</w:t>
      </w:r>
      <w:proofErr w:type="spellEnd"/>
      <w:r w:rsidRPr="005A4B18">
        <w:rPr>
          <w:rFonts w:asciiTheme="majorBidi" w:hAnsiTheme="majorBidi" w:cstheme="majorBidi"/>
        </w:rPr>
        <w:t xml:space="preserve"> :</w:t>
      </w:r>
      <w:proofErr w:type="gramEnd"/>
    </w:p>
    <w:p w14:paraId="0E6F69EF" w14:textId="22B8533F" w:rsidR="00443E5C" w:rsidRDefault="00EE7B72" w:rsidP="00443E5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Hak </w:t>
      </w:r>
      <w:proofErr w:type="spellStart"/>
      <w:r>
        <w:rPr>
          <w:rFonts w:asciiTheme="majorBidi" w:hAnsiTheme="majorBidi" w:cstheme="majorBidi"/>
        </w:rPr>
        <w:t>Kepemilikan</w:t>
      </w:r>
      <w:proofErr w:type="spellEnd"/>
      <w:r>
        <w:rPr>
          <w:rFonts w:asciiTheme="majorBidi" w:hAnsiTheme="majorBidi" w:cstheme="majorBidi"/>
        </w:rPr>
        <w:t xml:space="preserve"> Kain Sisa </w:t>
      </w:r>
      <w:proofErr w:type="spellStart"/>
      <w:r>
        <w:rPr>
          <w:rFonts w:asciiTheme="majorBidi" w:hAnsiTheme="majorBidi" w:cstheme="majorBidi"/>
        </w:rPr>
        <w:t>Jahitan</w:t>
      </w:r>
      <w:proofErr w:type="spellEnd"/>
      <w:r>
        <w:rPr>
          <w:rFonts w:asciiTheme="majorBidi" w:hAnsiTheme="majorBidi" w:cstheme="majorBidi"/>
        </w:rPr>
        <w:t xml:space="preserve">. Studi Kasus </w:t>
      </w:r>
      <w:proofErr w:type="spellStart"/>
      <w:r>
        <w:rPr>
          <w:rFonts w:asciiTheme="majorBidi" w:hAnsiTheme="majorBidi" w:cstheme="majorBidi"/>
        </w:rPr>
        <w:t>Penjahit</w:t>
      </w:r>
      <w:proofErr w:type="spellEnd"/>
      <w:r>
        <w:rPr>
          <w:rFonts w:asciiTheme="majorBidi" w:hAnsiTheme="majorBidi" w:cstheme="majorBidi"/>
        </w:rPr>
        <w:t xml:space="preserve"> </w:t>
      </w:r>
      <w:r w:rsidR="00E86D06">
        <w:rPr>
          <w:rFonts w:asciiTheme="majorBidi" w:hAnsiTheme="majorBidi" w:cstheme="majorBidi"/>
        </w:rPr>
        <w:t xml:space="preserve">di </w:t>
      </w:r>
      <w:proofErr w:type="spellStart"/>
      <w:r>
        <w:rPr>
          <w:rFonts w:asciiTheme="majorBidi" w:hAnsiTheme="majorBidi" w:cstheme="majorBidi"/>
        </w:rPr>
        <w:t>Kelurahan</w:t>
      </w:r>
      <w:proofErr w:type="spellEnd"/>
      <w:r>
        <w:rPr>
          <w:rFonts w:asciiTheme="majorBidi" w:hAnsiTheme="majorBidi" w:cstheme="majorBidi"/>
        </w:rPr>
        <w:t xml:space="preserve"> Wai </w:t>
      </w:r>
      <w:proofErr w:type="spellStart"/>
      <w:r>
        <w:rPr>
          <w:rFonts w:asciiTheme="majorBidi" w:hAnsiTheme="majorBidi" w:cstheme="majorBidi"/>
        </w:rPr>
        <w:t>Whorock</w:t>
      </w:r>
      <w:proofErr w:type="spellEnd"/>
      <w:r>
        <w:rPr>
          <w:rFonts w:asciiTheme="majorBidi" w:hAnsiTheme="majorBidi" w:cstheme="majorBidi"/>
        </w:rPr>
        <w:t xml:space="preserve">. </w:t>
      </w:r>
    </w:p>
    <w:p w14:paraId="633FA04F" w14:textId="77777777" w:rsidR="00AD0D20" w:rsidRPr="005A4B18" w:rsidRDefault="00AD0D20" w:rsidP="00443E5C">
      <w:pPr>
        <w:rPr>
          <w:rFonts w:asciiTheme="majorBidi" w:hAnsiTheme="majorBidi" w:cstheme="majorBidi"/>
        </w:rPr>
      </w:pPr>
    </w:p>
    <w:p w14:paraId="1AF5D02B" w14:textId="77777777" w:rsidR="00443E5C" w:rsidRPr="00931CC2" w:rsidRDefault="00443E5C" w:rsidP="00443E5C">
      <w:pPr>
        <w:rPr>
          <w:rFonts w:asciiTheme="majorBidi" w:hAnsiTheme="majorBidi" w:cstheme="majorBidi"/>
          <w:b/>
          <w:bCs/>
        </w:rPr>
      </w:pPr>
      <w:r w:rsidRPr="00931CC2">
        <w:rPr>
          <w:rFonts w:asciiTheme="majorBidi" w:hAnsiTheme="majorBidi" w:cstheme="majorBidi"/>
          <w:b/>
          <w:bCs/>
        </w:rPr>
        <w:t xml:space="preserve">Dosen </w:t>
      </w:r>
      <w:proofErr w:type="spellStart"/>
      <w:r w:rsidRPr="00931CC2">
        <w:rPr>
          <w:rFonts w:asciiTheme="majorBidi" w:hAnsiTheme="majorBidi" w:cstheme="majorBidi"/>
          <w:b/>
          <w:bCs/>
        </w:rPr>
        <w:t>Pembimbing</w:t>
      </w:r>
      <w:proofErr w:type="spellEnd"/>
      <w:r w:rsidRPr="00931CC2">
        <w:rPr>
          <w:rFonts w:asciiTheme="majorBidi" w:hAnsiTheme="majorBidi" w:cstheme="majorBidi"/>
          <w:b/>
          <w:bCs/>
        </w:rPr>
        <w:t xml:space="preserve"> </w:t>
      </w:r>
      <w:r w:rsidR="00280FAB" w:rsidRPr="00931CC2">
        <w:rPr>
          <w:rFonts w:asciiTheme="majorBidi" w:hAnsiTheme="majorBidi" w:cstheme="majorBidi"/>
          <w:b/>
          <w:bCs/>
        </w:rPr>
        <w:t xml:space="preserve">I </w:t>
      </w:r>
    </w:p>
    <w:p w14:paraId="1508BBFA" w14:textId="77777777" w:rsidR="00976FCC" w:rsidRDefault="00976FCC" w:rsidP="00443E5C">
      <w:pPr>
        <w:rPr>
          <w:rFonts w:asciiTheme="majorBidi" w:hAnsiTheme="majorBidi" w:cstheme="majorBidi"/>
        </w:rPr>
      </w:pPr>
    </w:p>
    <w:p w14:paraId="621547FE" w14:textId="77777777" w:rsidR="009537A5" w:rsidRPr="005A4B18" w:rsidRDefault="009537A5" w:rsidP="00443E5C">
      <w:pPr>
        <w:rPr>
          <w:rFonts w:asciiTheme="majorBidi" w:hAnsiTheme="majorBidi" w:cstheme="majorBidi"/>
        </w:rPr>
      </w:pPr>
    </w:p>
    <w:p w14:paraId="5B27813C" w14:textId="6837DA26" w:rsidR="0024742C" w:rsidRDefault="0024742C" w:rsidP="00280FAB">
      <w:pPr>
        <w:spacing w:line="240" w:lineRule="auto"/>
        <w:rPr>
          <w:rFonts w:ascii="Times New Roman" w:hAnsi="Times New Roman" w:cs="Times New Roman"/>
          <w:sz w:val="24"/>
          <w:u w:val="single"/>
          <w:lang w:val="en-ID"/>
        </w:rPr>
      </w:pPr>
      <w:r>
        <w:rPr>
          <w:rFonts w:ascii="Times New Roman" w:hAnsi="Times New Roman" w:cs="Times New Roman"/>
          <w:noProof/>
          <w:sz w:val="24"/>
          <w:u w:val="single"/>
          <w:lang w:val="en-ID"/>
        </w:rPr>
        <w:pict w14:anchorId="41B8D46C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0;margin-top:13.9pt;width:141pt;height:0;z-index:251658240" o:connectortype="straight"/>
        </w:pict>
      </w:r>
    </w:p>
    <w:p w14:paraId="2F06E085" w14:textId="14CE56F5" w:rsidR="00AB17A7" w:rsidRDefault="00AB17A7" w:rsidP="00280FAB">
      <w:pPr>
        <w:spacing w:line="240" w:lineRule="auto"/>
        <w:rPr>
          <w:rFonts w:ascii="Times New Roman" w:hAnsi="Times New Roman" w:cs="Times New Roman"/>
          <w:sz w:val="24"/>
          <w:lang w:val="id-ID"/>
        </w:rPr>
      </w:pPr>
      <w:r w:rsidRPr="00521E72">
        <w:rPr>
          <w:rFonts w:ascii="Times New Roman" w:hAnsi="Times New Roman" w:cs="Times New Roman"/>
          <w:sz w:val="24"/>
          <w:lang w:val="id-ID"/>
        </w:rPr>
        <w:t xml:space="preserve">NIP. </w:t>
      </w:r>
    </w:p>
    <w:p w14:paraId="7ED2086A" w14:textId="77777777" w:rsidR="0024742C" w:rsidRPr="005A4B18" w:rsidRDefault="0024742C" w:rsidP="00280FAB">
      <w:pPr>
        <w:spacing w:line="240" w:lineRule="auto"/>
        <w:rPr>
          <w:rFonts w:asciiTheme="majorBidi" w:hAnsiTheme="majorBidi" w:cstheme="majorBidi"/>
        </w:rPr>
      </w:pPr>
    </w:p>
    <w:p w14:paraId="6F8EC4F2" w14:textId="395B6629" w:rsidR="00704B20" w:rsidRPr="00976FCC" w:rsidRDefault="00280FAB" w:rsidP="00974DDA">
      <w:pPr>
        <w:rPr>
          <w:rFonts w:asciiTheme="majorBidi" w:hAnsiTheme="majorBidi" w:cstheme="majorBidi"/>
          <w:b/>
          <w:bCs/>
        </w:rPr>
      </w:pPr>
      <w:r w:rsidRPr="00931CC2">
        <w:rPr>
          <w:rFonts w:asciiTheme="majorBidi" w:hAnsiTheme="majorBidi" w:cstheme="majorBidi"/>
          <w:b/>
          <w:bCs/>
        </w:rPr>
        <w:t xml:space="preserve">Dosen </w:t>
      </w:r>
      <w:proofErr w:type="spellStart"/>
      <w:r w:rsidRPr="00931CC2">
        <w:rPr>
          <w:rFonts w:asciiTheme="majorBidi" w:hAnsiTheme="majorBidi" w:cstheme="majorBidi"/>
          <w:b/>
          <w:bCs/>
        </w:rPr>
        <w:t>Pembimbing</w:t>
      </w:r>
      <w:proofErr w:type="spellEnd"/>
      <w:r w:rsidRPr="00931CC2">
        <w:rPr>
          <w:rFonts w:asciiTheme="majorBidi" w:hAnsiTheme="majorBidi" w:cstheme="majorBidi"/>
          <w:b/>
          <w:bCs/>
        </w:rPr>
        <w:t xml:space="preserve"> II</w:t>
      </w:r>
    </w:p>
    <w:p w14:paraId="0E9F1813" w14:textId="77777777" w:rsidR="00976FCC" w:rsidRDefault="00976FCC" w:rsidP="00974DDA">
      <w:pPr>
        <w:rPr>
          <w:rFonts w:asciiTheme="majorBidi" w:hAnsiTheme="majorBidi" w:cstheme="majorBidi"/>
        </w:rPr>
      </w:pPr>
    </w:p>
    <w:p w14:paraId="4156F290" w14:textId="77777777" w:rsidR="009537A5" w:rsidRPr="005A4B18" w:rsidRDefault="009537A5" w:rsidP="00974DDA">
      <w:pPr>
        <w:rPr>
          <w:rFonts w:asciiTheme="majorBidi" w:hAnsiTheme="majorBidi" w:cstheme="majorBidi"/>
        </w:rPr>
      </w:pPr>
    </w:p>
    <w:p w14:paraId="72819E1D" w14:textId="4AEABC7C" w:rsidR="0024742C" w:rsidRDefault="0024742C" w:rsidP="00704B20">
      <w:pPr>
        <w:spacing w:line="240" w:lineRule="auto"/>
        <w:rPr>
          <w:rFonts w:ascii="Times New Roman" w:hAnsi="Times New Roman" w:cs="Times New Roman"/>
          <w:sz w:val="24"/>
          <w:u w:val="single"/>
          <w:lang w:val="en-ID"/>
        </w:rPr>
      </w:pPr>
      <w:r>
        <w:rPr>
          <w:rFonts w:ascii="Times New Roman" w:hAnsi="Times New Roman" w:cs="Times New Roman"/>
          <w:noProof/>
          <w:sz w:val="24"/>
          <w:u w:val="single"/>
          <w:lang w:val="en-ID"/>
        </w:rPr>
        <w:pict w14:anchorId="41B8D46C">
          <v:shape id="_x0000_s1027" type="#_x0000_t32" style="position:absolute;left:0;text-align:left;margin-left:0;margin-top:13.25pt;width:141pt;height:0;z-index:251659264" o:connectortype="straight"/>
        </w:pict>
      </w:r>
    </w:p>
    <w:p w14:paraId="06C0DE4E" w14:textId="35F77CF5" w:rsidR="00280FAB" w:rsidRPr="00417616" w:rsidRDefault="00AB17A7" w:rsidP="00704B20">
      <w:pPr>
        <w:spacing w:line="240" w:lineRule="auto"/>
        <w:rPr>
          <w:rFonts w:ascii="Times New Roman" w:hAnsi="Times New Roman" w:cs="Times New Roman"/>
          <w:sz w:val="24"/>
          <w:lang w:val="en-ID"/>
        </w:rPr>
      </w:pPr>
      <w:r w:rsidRPr="00417616">
        <w:rPr>
          <w:rFonts w:ascii="Times New Roman" w:hAnsi="Times New Roman" w:cs="Times New Roman"/>
          <w:sz w:val="24"/>
          <w:lang w:val="en-ID"/>
        </w:rPr>
        <w:t xml:space="preserve">NIP. </w:t>
      </w:r>
    </w:p>
    <w:p w14:paraId="301CF98E" w14:textId="77777777" w:rsidR="00280FAB" w:rsidRPr="005A4B18" w:rsidRDefault="00280FAB" w:rsidP="00280FAB">
      <w:pPr>
        <w:spacing w:line="240" w:lineRule="auto"/>
        <w:rPr>
          <w:rFonts w:asciiTheme="majorBidi" w:hAnsiTheme="majorBidi" w:cstheme="majorBidi"/>
        </w:rPr>
      </w:pPr>
    </w:p>
    <w:p w14:paraId="629E7E4C" w14:textId="77777777" w:rsidR="00280FAB" w:rsidRPr="005A4B18" w:rsidRDefault="00280FAB" w:rsidP="00280FAB">
      <w:pPr>
        <w:spacing w:line="240" w:lineRule="auto"/>
        <w:rPr>
          <w:rFonts w:asciiTheme="majorBidi" w:hAnsiTheme="majorBidi" w:cstheme="majorBidi"/>
        </w:rPr>
      </w:pPr>
      <w:proofErr w:type="spellStart"/>
      <w:r w:rsidRPr="005A4B18">
        <w:rPr>
          <w:rFonts w:asciiTheme="majorBidi" w:hAnsiTheme="majorBidi" w:cstheme="majorBidi"/>
        </w:rPr>
        <w:t>Selanjutnya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="00AD0D20">
        <w:rPr>
          <w:rFonts w:asciiTheme="majorBidi" w:hAnsiTheme="majorBidi" w:cstheme="majorBidi"/>
        </w:rPr>
        <w:t>penyempurnaan</w:t>
      </w:r>
      <w:proofErr w:type="spellEnd"/>
      <w:r w:rsidR="00AD0D20">
        <w:rPr>
          <w:rFonts w:asciiTheme="majorBidi" w:hAnsiTheme="majorBidi" w:cstheme="majorBidi"/>
        </w:rPr>
        <w:t xml:space="preserve"> </w:t>
      </w:r>
      <w:proofErr w:type="spellStart"/>
      <w:r w:rsidR="00AD0D20">
        <w:rPr>
          <w:rFonts w:asciiTheme="majorBidi" w:hAnsiTheme="majorBidi" w:cstheme="majorBidi"/>
        </w:rPr>
        <w:t>judul</w:t>
      </w:r>
      <w:proofErr w:type="spellEnd"/>
      <w:r w:rsidR="00AD0D20">
        <w:rPr>
          <w:rFonts w:asciiTheme="majorBidi" w:hAnsiTheme="majorBidi" w:cstheme="majorBidi"/>
        </w:rPr>
        <w:t xml:space="preserve"> dan </w:t>
      </w:r>
      <w:r w:rsidRPr="005A4B18">
        <w:rPr>
          <w:rFonts w:asciiTheme="majorBidi" w:hAnsiTheme="majorBidi" w:cstheme="majorBidi"/>
        </w:rPr>
        <w:t xml:space="preserve">proses </w:t>
      </w:r>
      <w:proofErr w:type="spellStart"/>
      <w:r w:rsidRPr="005A4B18">
        <w:rPr>
          <w:rFonts w:asciiTheme="majorBidi" w:hAnsiTheme="majorBidi" w:cstheme="majorBidi"/>
        </w:rPr>
        <w:t>pembuatan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naskah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dapat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dilanjutkan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dengan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mengingat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ketentuan-ketentuan</w:t>
      </w:r>
      <w:proofErr w:type="spellEnd"/>
      <w:r w:rsidRPr="005A4B18">
        <w:rPr>
          <w:rFonts w:asciiTheme="majorBidi" w:hAnsiTheme="majorBidi" w:cstheme="majorBidi"/>
        </w:rPr>
        <w:t xml:space="preserve"> yang </w:t>
      </w:r>
      <w:proofErr w:type="spellStart"/>
      <w:r w:rsidRPr="005A4B18">
        <w:rPr>
          <w:rFonts w:asciiTheme="majorBidi" w:hAnsiTheme="majorBidi" w:cstheme="majorBidi"/>
        </w:rPr>
        <w:t>telah</w:t>
      </w:r>
      <w:proofErr w:type="spellEnd"/>
      <w:r w:rsidRPr="005A4B18">
        <w:rPr>
          <w:rFonts w:asciiTheme="majorBidi" w:hAnsiTheme="majorBidi" w:cstheme="majorBidi"/>
        </w:rPr>
        <w:t xml:space="preserve"> </w:t>
      </w:r>
      <w:proofErr w:type="spellStart"/>
      <w:r w:rsidRPr="005A4B18">
        <w:rPr>
          <w:rFonts w:asciiTheme="majorBidi" w:hAnsiTheme="majorBidi" w:cstheme="majorBidi"/>
        </w:rPr>
        <w:t>ada</w:t>
      </w:r>
      <w:proofErr w:type="spellEnd"/>
      <w:r w:rsidRPr="005A4B18">
        <w:rPr>
          <w:rFonts w:asciiTheme="majorBidi" w:hAnsiTheme="majorBidi" w:cstheme="majorBidi"/>
        </w:rPr>
        <w:t>.</w:t>
      </w:r>
    </w:p>
    <w:p w14:paraId="75600EE9" w14:textId="77777777" w:rsidR="00280FAB" w:rsidRPr="005A4B18" w:rsidRDefault="00280FAB" w:rsidP="00280FAB">
      <w:pPr>
        <w:spacing w:line="240" w:lineRule="auto"/>
        <w:rPr>
          <w:rFonts w:asciiTheme="majorBidi" w:hAnsiTheme="majorBidi" w:cstheme="majorBidi"/>
        </w:rPr>
      </w:pPr>
    </w:p>
    <w:p w14:paraId="0128F0AB" w14:textId="77777777" w:rsidR="00280FAB" w:rsidRPr="005A4B18" w:rsidRDefault="00280FAB" w:rsidP="00280FAB">
      <w:pPr>
        <w:spacing w:line="240" w:lineRule="auto"/>
        <w:rPr>
          <w:rFonts w:asciiTheme="majorBidi" w:hAnsiTheme="majorBidi" w:cstheme="majorBidi"/>
        </w:rPr>
      </w:pPr>
    </w:p>
    <w:p w14:paraId="1AA57284" w14:textId="77777777" w:rsidR="00280FAB" w:rsidRPr="005A4B18" w:rsidRDefault="00280FAB" w:rsidP="00280FAB">
      <w:pPr>
        <w:spacing w:line="240" w:lineRule="auto"/>
        <w:rPr>
          <w:rFonts w:asciiTheme="majorBidi" w:hAnsiTheme="majorBidi" w:cstheme="majorBidi"/>
        </w:rPr>
      </w:pPr>
    </w:p>
    <w:p w14:paraId="5826F3BD" w14:textId="77777777" w:rsidR="00280FAB" w:rsidRPr="005A4B18" w:rsidRDefault="00280FAB" w:rsidP="00280FAB">
      <w:pPr>
        <w:spacing w:line="240" w:lineRule="auto"/>
        <w:rPr>
          <w:rFonts w:asciiTheme="majorBidi" w:hAnsiTheme="majorBidi" w:cstheme="majorBidi"/>
        </w:rPr>
      </w:pP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proofErr w:type="spellStart"/>
      <w:r w:rsidRPr="005A4B18">
        <w:rPr>
          <w:rFonts w:asciiTheme="majorBidi" w:hAnsiTheme="majorBidi" w:cstheme="majorBidi"/>
        </w:rPr>
        <w:t>Kaprodi</w:t>
      </w:r>
      <w:proofErr w:type="spellEnd"/>
    </w:p>
    <w:p w14:paraId="6961916E" w14:textId="77777777" w:rsidR="00280FAB" w:rsidRPr="005A4B18" w:rsidRDefault="00280FAB" w:rsidP="00704B20">
      <w:pPr>
        <w:spacing w:line="240" w:lineRule="auto"/>
        <w:rPr>
          <w:rFonts w:asciiTheme="majorBidi" w:hAnsiTheme="majorBidi" w:cstheme="majorBidi"/>
        </w:rPr>
      </w:pP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Pr="005A4B18">
        <w:rPr>
          <w:rFonts w:asciiTheme="majorBidi" w:hAnsiTheme="majorBidi" w:cstheme="majorBidi"/>
        </w:rPr>
        <w:tab/>
      </w:r>
      <w:r w:rsidR="00704B20">
        <w:rPr>
          <w:rFonts w:asciiTheme="majorBidi" w:hAnsiTheme="majorBidi" w:cstheme="majorBidi"/>
        </w:rPr>
        <w:t xml:space="preserve">Hukum </w:t>
      </w:r>
      <w:r w:rsidR="00AB17A7">
        <w:rPr>
          <w:rFonts w:asciiTheme="majorBidi" w:hAnsiTheme="majorBidi" w:cstheme="majorBidi"/>
        </w:rPr>
        <w:t>Ekonomi Syariah</w:t>
      </w:r>
    </w:p>
    <w:p w14:paraId="5F15238B" w14:textId="77777777" w:rsidR="00280FAB" w:rsidRPr="005A4B18" w:rsidRDefault="00280FAB" w:rsidP="00280FAB">
      <w:pPr>
        <w:spacing w:line="240" w:lineRule="auto"/>
        <w:rPr>
          <w:rFonts w:asciiTheme="majorBidi" w:hAnsiTheme="majorBidi" w:cstheme="majorBidi"/>
        </w:rPr>
      </w:pPr>
    </w:p>
    <w:p w14:paraId="49016BA1" w14:textId="77777777" w:rsidR="00280FAB" w:rsidRPr="005A4B18" w:rsidRDefault="00280FAB" w:rsidP="00280FAB">
      <w:pPr>
        <w:spacing w:line="240" w:lineRule="auto"/>
        <w:rPr>
          <w:rFonts w:asciiTheme="majorBidi" w:hAnsiTheme="majorBidi" w:cstheme="majorBidi"/>
        </w:rPr>
      </w:pPr>
    </w:p>
    <w:p w14:paraId="568ADB0D" w14:textId="77777777" w:rsidR="00280FAB" w:rsidRDefault="00280FAB" w:rsidP="00280FAB">
      <w:pPr>
        <w:spacing w:line="240" w:lineRule="auto"/>
      </w:pPr>
    </w:p>
    <w:p w14:paraId="28025A37" w14:textId="77777777" w:rsidR="00AB17A7" w:rsidRDefault="00280FAB" w:rsidP="00704B20">
      <w:pPr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D4BB74F" w14:textId="77777777" w:rsidR="00280FAB" w:rsidRPr="00AB17A7" w:rsidRDefault="00AB17A7" w:rsidP="00AB17A7">
      <w:pPr>
        <w:spacing w:line="240" w:lineRule="auto"/>
        <w:ind w:left="5040" w:firstLine="720"/>
        <w:rPr>
          <w:rFonts w:ascii="Times New Roman" w:hAnsi="Times New Roman" w:cs="Times New Roman"/>
        </w:rPr>
      </w:pPr>
      <w:r w:rsidRPr="00AB17A7">
        <w:rPr>
          <w:rFonts w:ascii="Times New Roman" w:hAnsi="Times New Roman" w:cs="Times New Roman"/>
        </w:rPr>
        <w:t>Muhamad Zainal Abidin, ME</w:t>
      </w:r>
    </w:p>
    <w:p w14:paraId="5CC44EE7" w14:textId="77777777" w:rsidR="00280FAB" w:rsidRDefault="00704B20" w:rsidP="00974DDA">
      <w:pPr>
        <w:spacing w:line="240" w:lineRule="auto"/>
        <w:rPr>
          <w:rFonts w:ascii="Times New Roman" w:hAnsi="Times New Roman" w:cs="Times New Roman"/>
        </w:rPr>
      </w:pPr>
      <w:r w:rsidRPr="00704B20">
        <w:rPr>
          <w:rFonts w:ascii="Times New Roman" w:hAnsi="Times New Roman" w:cs="Times New Roman"/>
        </w:rPr>
        <w:tab/>
      </w:r>
      <w:r w:rsidRPr="00704B20">
        <w:rPr>
          <w:rFonts w:ascii="Times New Roman" w:hAnsi="Times New Roman" w:cs="Times New Roman"/>
        </w:rPr>
        <w:tab/>
      </w:r>
      <w:r w:rsidRPr="00704B20">
        <w:rPr>
          <w:rFonts w:ascii="Times New Roman" w:hAnsi="Times New Roman" w:cs="Times New Roman"/>
        </w:rPr>
        <w:tab/>
      </w:r>
      <w:r w:rsidRPr="00704B20">
        <w:rPr>
          <w:rFonts w:ascii="Times New Roman" w:hAnsi="Times New Roman" w:cs="Times New Roman"/>
        </w:rPr>
        <w:tab/>
      </w:r>
      <w:r w:rsidRPr="00704B20">
        <w:rPr>
          <w:rFonts w:ascii="Times New Roman" w:hAnsi="Times New Roman" w:cs="Times New Roman"/>
        </w:rPr>
        <w:tab/>
      </w:r>
      <w:r w:rsidRPr="00704B20">
        <w:rPr>
          <w:rFonts w:ascii="Times New Roman" w:hAnsi="Times New Roman" w:cs="Times New Roman"/>
        </w:rPr>
        <w:tab/>
      </w:r>
      <w:r w:rsidRPr="00704B20">
        <w:rPr>
          <w:rFonts w:ascii="Times New Roman" w:hAnsi="Times New Roman" w:cs="Times New Roman"/>
        </w:rPr>
        <w:tab/>
      </w:r>
      <w:r w:rsidRPr="00704B20">
        <w:rPr>
          <w:rFonts w:ascii="Times New Roman" w:hAnsi="Times New Roman" w:cs="Times New Roman"/>
        </w:rPr>
        <w:tab/>
      </w:r>
    </w:p>
    <w:p w14:paraId="7213E1D6" w14:textId="77777777" w:rsidR="0075304F" w:rsidRDefault="0075304F" w:rsidP="00280FAB">
      <w:pPr>
        <w:spacing w:line="240" w:lineRule="auto"/>
        <w:rPr>
          <w:rFonts w:ascii="Times New Roman" w:hAnsi="Times New Roman" w:cs="Times New Roman"/>
        </w:rPr>
      </w:pPr>
    </w:p>
    <w:p w14:paraId="7FCBBA7C" w14:textId="77777777" w:rsidR="0075304F" w:rsidRDefault="0075304F" w:rsidP="00280FAB">
      <w:pPr>
        <w:spacing w:line="240" w:lineRule="auto"/>
        <w:rPr>
          <w:rFonts w:ascii="Times New Roman" w:hAnsi="Times New Roman" w:cs="Times New Roman"/>
        </w:rPr>
      </w:pPr>
    </w:p>
    <w:p w14:paraId="45BE2F0B" w14:textId="77777777" w:rsidR="0075304F" w:rsidRDefault="0075304F" w:rsidP="00280FAB">
      <w:pPr>
        <w:spacing w:line="240" w:lineRule="auto"/>
        <w:rPr>
          <w:rFonts w:ascii="Times New Roman" w:hAnsi="Times New Roman" w:cs="Times New Roman"/>
        </w:rPr>
      </w:pPr>
    </w:p>
    <w:p w14:paraId="08E19351" w14:textId="4563B68B" w:rsidR="001747ED" w:rsidRPr="0024742C" w:rsidRDefault="001747ED" w:rsidP="001747ED">
      <w:pPr>
        <w:rPr>
          <w:rFonts w:ascii="Times New Roman" w:hAnsi="Times New Roman" w:cs="Times New Roman"/>
        </w:rPr>
      </w:pPr>
    </w:p>
    <w:sectPr w:rsidR="001747ED" w:rsidRPr="0024742C" w:rsidSect="00704B20">
      <w:headerReference w:type="default" r:id="rId6"/>
      <w:pgSz w:w="12242" w:h="20163" w:code="5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557C9" w14:textId="77777777" w:rsidR="003C3DF7" w:rsidRDefault="003C3DF7" w:rsidP="000D2FB6">
      <w:pPr>
        <w:spacing w:line="240" w:lineRule="auto"/>
      </w:pPr>
      <w:r>
        <w:separator/>
      </w:r>
    </w:p>
  </w:endnote>
  <w:endnote w:type="continuationSeparator" w:id="0">
    <w:p w14:paraId="4A212325" w14:textId="77777777" w:rsidR="003C3DF7" w:rsidRDefault="003C3DF7" w:rsidP="000D2F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A4F1C" w14:textId="77777777" w:rsidR="003C3DF7" w:rsidRDefault="003C3DF7" w:rsidP="000D2FB6">
      <w:pPr>
        <w:spacing w:line="240" w:lineRule="auto"/>
      </w:pPr>
      <w:r>
        <w:separator/>
      </w:r>
    </w:p>
  </w:footnote>
  <w:footnote w:type="continuationSeparator" w:id="0">
    <w:p w14:paraId="71B9636B" w14:textId="77777777" w:rsidR="003C3DF7" w:rsidRDefault="003C3DF7" w:rsidP="000D2F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15AF9" w14:textId="2C30E62E" w:rsidR="000D2FB6" w:rsidRPr="005A4B18" w:rsidRDefault="000D2FB6" w:rsidP="000D2FB6">
    <w:pPr>
      <w:spacing w:line="276" w:lineRule="auto"/>
      <w:ind w:firstLine="1440"/>
      <w:jc w:val="center"/>
      <w:rPr>
        <w:rFonts w:asciiTheme="majorBidi" w:hAnsiTheme="majorBidi" w:cstheme="majorBidi"/>
        <w:b/>
        <w:bCs/>
        <w:sz w:val="24"/>
        <w:szCs w:val="24"/>
      </w:rPr>
    </w:pPr>
    <w:r w:rsidRPr="005A4B18">
      <w:rPr>
        <w:rFonts w:asciiTheme="majorBidi" w:hAnsiTheme="majorBidi" w:cstheme="majorBidi"/>
        <w:b/>
        <w:bCs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061E284A" wp14:editId="4DFC4F36">
          <wp:simplePos x="0" y="0"/>
          <wp:positionH relativeFrom="margin">
            <wp:posOffset>-47625</wp:posOffset>
          </wp:positionH>
          <wp:positionV relativeFrom="paragraph">
            <wp:posOffset>-9525</wp:posOffset>
          </wp:positionV>
          <wp:extent cx="771525" cy="790575"/>
          <wp:effectExtent l="0" t="0" r="0" b="0"/>
          <wp:wrapNone/>
          <wp:docPr id="1" name="Picture 1" descr="E:\STA1N\7LUQ43dJ_400x40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STA1N\7LUQ43dJ_400x40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A4B18">
      <w:rPr>
        <w:rFonts w:asciiTheme="majorBidi" w:hAnsiTheme="majorBidi" w:cstheme="majorBidi"/>
        <w:b/>
        <w:bCs/>
        <w:sz w:val="24"/>
        <w:szCs w:val="24"/>
      </w:rPr>
      <w:t>KEMENTERIAN AGAMA RI</w:t>
    </w:r>
  </w:p>
  <w:p w14:paraId="54BBEECD" w14:textId="77777777" w:rsidR="000D2FB6" w:rsidRPr="005A4B18" w:rsidRDefault="000D2FB6" w:rsidP="000D2FB6">
    <w:pPr>
      <w:spacing w:line="276" w:lineRule="auto"/>
      <w:ind w:firstLine="1440"/>
      <w:jc w:val="center"/>
      <w:rPr>
        <w:rFonts w:asciiTheme="majorBidi" w:hAnsiTheme="majorBidi" w:cstheme="majorBidi"/>
        <w:b/>
        <w:bCs/>
        <w:sz w:val="24"/>
        <w:szCs w:val="24"/>
      </w:rPr>
    </w:pPr>
    <w:r w:rsidRPr="005A4B18">
      <w:rPr>
        <w:rFonts w:asciiTheme="majorBidi" w:hAnsiTheme="majorBidi" w:cstheme="majorBidi"/>
        <w:b/>
        <w:bCs/>
        <w:sz w:val="24"/>
        <w:szCs w:val="24"/>
      </w:rPr>
      <w:t>FAKULTAS SYARIAH INSTITUT AGAMA ISLAM NEGERI (IAIN)</w:t>
    </w:r>
  </w:p>
  <w:p w14:paraId="48C52156" w14:textId="77777777" w:rsidR="000D2FB6" w:rsidRPr="008A7887" w:rsidRDefault="000D2FB6" w:rsidP="000D2FB6">
    <w:pPr>
      <w:spacing w:line="276" w:lineRule="auto"/>
      <w:ind w:firstLine="1440"/>
      <w:jc w:val="center"/>
      <w:rPr>
        <w:b/>
        <w:bCs/>
      </w:rPr>
    </w:pPr>
    <w:r w:rsidRPr="005A4B18">
      <w:rPr>
        <w:rFonts w:asciiTheme="majorBidi" w:hAnsiTheme="majorBidi" w:cstheme="majorBidi"/>
        <w:b/>
        <w:bCs/>
        <w:sz w:val="24"/>
        <w:szCs w:val="24"/>
      </w:rPr>
      <w:t>FATTAHUL MULUK PAPUA</w:t>
    </w:r>
  </w:p>
  <w:p w14:paraId="4D9CCB8A" w14:textId="77777777" w:rsidR="000D2FB6" w:rsidRPr="008A7887" w:rsidRDefault="000D2FB6" w:rsidP="000D2FB6">
    <w:pPr>
      <w:spacing w:line="240" w:lineRule="auto"/>
      <w:ind w:firstLine="1440"/>
      <w:jc w:val="center"/>
      <w:rPr>
        <w:b/>
        <w:bCs/>
        <w:color w:val="000000" w:themeColor="text1"/>
        <w:sz w:val="18"/>
        <w:szCs w:val="16"/>
      </w:rPr>
    </w:pPr>
    <w:proofErr w:type="spellStart"/>
    <w:r w:rsidRPr="008A7887">
      <w:rPr>
        <w:b/>
        <w:bCs/>
        <w:color w:val="000000" w:themeColor="text1"/>
        <w:sz w:val="18"/>
        <w:szCs w:val="16"/>
      </w:rPr>
      <w:t>Jln</w:t>
    </w:r>
    <w:proofErr w:type="spellEnd"/>
    <w:r w:rsidRPr="008A7887">
      <w:rPr>
        <w:b/>
        <w:bCs/>
        <w:color w:val="000000" w:themeColor="text1"/>
        <w:sz w:val="18"/>
        <w:szCs w:val="16"/>
      </w:rPr>
      <w:t>. Merah</w:t>
    </w:r>
    <w:r w:rsidR="00283D70">
      <w:rPr>
        <w:b/>
        <w:bCs/>
        <w:color w:val="000000" w:themeColor="text1"/>
        <w:sz w:val="18"/>
        <w:szCs w:val="16"/>
      </w:rPr>
      <w:t xml:space="preserve"> </w:t>
    </w:r>
    <w:r w:rsidRPr="008A7887">
      <w:rPr>
        <w:b/>
        <w:bCs/>
        <w:color w:val="000000" w:themeColor="text1"/>
        <w:sz w:val="18"/>
        <w:szCs w:val="16"/>
      </w:rPr>
      <w:t>Putih</w:t>
    </w:r>
    <w:r w:rsidR="00283D70">
      <w:rPr>
        <w:b/>
        <w:bCs/>
        <w:color w:val="000000" w:themeColor="text1"/>
        <w:sz w:val="18"/>
        <w:szCs w:val="16"/>
      </w:rPr>
      <w:t xml:space="preserve"> </w:t>
    </w:r>
    <w:proofErr w:type="spellStart"/>
    <w:r w:rsidRPr="008A7887">
      <w:rPr>
        <w:b/>
        <w:bCs/>
        <w:color w:val="000000" w:themeColor="text1"/>
        <w:sz w:val="18"/>
        <w:szCs w:val="16"/>
      </w:rPr>
      <w:t>Buper</w:t>
    </w:r>
    <w:proofErr w:type="spellEnd"/>
    <w:r w:rsidR="00283D70">
      <w:rPr>
        <w:b/>
        <w:bCs/>
        <w:color w:val="000000" w:themeColor="text1"/>
        <w:sz w:val="18"/>
        <w:szCs w:val="16"/>
      </w:rPr>
      <w:t xml:space="preserve"> </w:t>
    </w:r>
    <w:r w:rsidRPr="008A7887">
      <w:rPr>
        <w:b/>
        <w:bCs/>
        <w:color w:val="000000" w:themeColor="text1"/>
        <w:sz w:val="18"/>
        <w:szCs w:val="16"/>
      </w:rPr>
      <w:t>Waena</w:t>
    </w:r>
    <w:r w:rsidR="00283D70">
      <w:rPr>
        <w:b/>
        <w:bCs/>
        <w:color w:val="000000" w:themeColor="text1"/>
        <w:sz w:val="18"/>
        <w:szCs w:val="16"/>
      </w:rPr>
      <w:t xml:space="preserve"> </w:t>
    </w:r>
    <w:proofErr w:type="spellStart"/>
    <w:r w:rsidRPr="008A7887">
      <w:rPr>
        <w:b/>
        <w:bCs/>
        <w:color w:val="000000" w:themeColor="text1"/>
        <w:sz w:val="18"/>
        <w:szCs w:val="16"/>
      </w:rPr>
      <w:t>Distrik</w:t>
    </w:r>
    <w:proofErr w:type="spellEnd"/>
    <w:r w:rsidR="00283D70">
      <w:rPr>
        <w:b/>
        <w:bCs/>
        <w:color w:val="000000" w:themeColor="text1"/>
        <w:sz w:val="18"/>
        <w:szCs w:val="16"/>
      </w:rPr>
      <w:t xml:space="preserve"> </w:t>
    </w:r>
    <w:proofErr w:type="spellStart"/>
    <w:r w:rsidRPr="008A7887">
      <w:rPr>
        <w:b/>
        <w:bCs/>
        <w:color w:val="000000" w:themeColor="text1"/>
        <w:sz w:val="18"/>
        <w:szCs w:val="16"/>
      </w:rPr>
      <w:t>Heram</w:t>
    </w:r>
    <w:proofErr w:type="spellEnd"/>
    <w:r w:rsidRPr="008A7887">
      <w:rPr>
        <w:b/>
        <w:bCs/>
        <w:color w:val="000000" w:themeColor="text1"/>
        <w:sz w:val="18"/>
        <w:szCs w:val="16"/>
      </w:rPr>
      <w:t xml:space="preserve"> Kota Jayapura-Papua</w:t>
    </w:r>
  </w:p>
  <w:p w14:paraId="13394B2C" w14:textId="77777777" w:rsidR="000D2FB6" w:rsidRPr="008A7887" w:rsidRDefault="000D2FB6" w:rsidP="000D2FB6">
    <w:pPr>
      <w:spacing w:line="240" w:lineRule="auto"/>
      <w:ind w:firstLine="1440"/>
      <w:jc w:val="center"/>
      <w:rPr>
        <w:b/>
        <w:bCs/>
        <w:color w:val="000000" w:themeColor="text1"/>
        <w:sz w:val="18"/>
        <w:szCs w:val="16"/>
      </w:rPr>
    </w:pPr>
    <w:proofErr w:type="spellStart"/>
    <w:r w:rsidRPr="008A7887">
      <w:rPr>
        <w:b/>
        <w:bCs/>
        <w:color w:val="000000" w:themeColor="text1"/>
        <w:sz w:val="18"/>
        <w:szCs w:val="16"/>
      </w:rPr>
      <w:t>Tlp</w:t>
    </w:r>
    <w:proofErr w:type="spellEnd"/>
    <w:r w:rsidRPr="008A7887">
      <w:rPr>
        <w:b/>
        <w:bCs/>
        <w:color w:val="000000" w:themeColor="text1"/>
        <w:sz w:val="18"/>
        <w:szCs w:val="16"/>
      </w:rPr>
      <w:t xml:space="preserve">. (0967)572125 Fax. (0967) 572126 </w:t>
    </w:r>
    <w:proofErr w:type="spellStart"/>
    <w:r w:rsidRPr="008A7887">
      <w:rPr>
        <w:b/>
        <w:bCs/>
        <w:color w:val="000000" w:themeColor="text1"/>
        <w:sz w:val="18"/>
        <w:szCs w:val="16"/>
      </w:rPr>
      <w:t>KodePos</w:t>
    </w:r>
    <w:proofErr w:type="spellEnd"/>
    <w:r w:rsidRPr="008A7887">
      <w:rPr>
        <w:b/>
        <w:bCs/>
        <w:color w:val="000000" w:themeColor="text1"/>
        <w:sz w:val="18"/>
        <w:szCs w:val="16"/>
      </w:rPr>
      <w:t xml:space="preserve"> 99351</w:t>
    </w:r>
  </w:p>
  <w:p w14:paraId="180588E4" w14:textId="77777777" w:rsidR="000D2FB6" w:rsidRPr="005A4B18" w:rsidRDefault="00000000" w:rsidP="000D2FB6">
    <w:pPr>
      <w:pBdr>
        <w:bottom w:val="thickThinSmallGap" w:sz="24" w:space="1" w:color="auto"/>
      </w:pBdr>
      <w:spacing w:line="240" w:lineRule="auto"/>
      <w:ind w:firstLine="1440"/>
      <w:jc w:val="center"/>
      <w:rPr>
        <w:b/>
        <w:bCs/>
        <w:color w:val="000000" w:themeColor="text1"/>
        <w:sz w:val="18"/>
        <w:szCs w:val="16"/>
      </w:rPr>
    </w:pPr>
    <w:hyperlink r:id="rId2" w:history="1">
      <w:r w:rsidR="000D2FB6" w:rsidRPr="008A7887">
        <w:rPr>
          <w:rStyle w:val="Hyperlink"/>
          <w:b/>
          <w:bCs/>
          <w:color w:val="000000" w:themeColor="text1"/>
          <w:sz w:val="18"/>
          <w:szCs w:val="16"/>
        </w:rPr>
        <w:t>www.iainpapua.ac.id</w:t>
      </w:r>
    </w:hyperlink>
    <w:r w:rsidR="000D2FB6" w:rsidRPr="008A7887">
      <w:rPr>
        <w:b/>
        <w:bCs/>
        <w:color w:val="000000" w:themeColor="text1"/>
        <w:sz w:val="18"/>
        <w:szCs w:val="16"/>
      </w:rPr>
      <w:t xml:space="preserve"> | </w:t>
    </w:r>
    <w:hyperlink r:id="rId3" w:history="1">
      <w:r w:rsidR="000D2FB6" w:rsidRPr="008A7887">
        <w:rPr>
          <w:rStyle w:val="Hyperlink"/>
          <w:b/>
          <w:bCs/>
          <w:color w:val="000000" w:themeColor="text1"/>
          <w:sz w:val="18"/>
          <w:szCs w:val="16"/>
        </w:rPr>
        <w:t>info@iainpapua.ac.id</w:t>
      </w:r>
    </w:hyperlink>
    <w:r w:rsidR="000D2FB6" w:rsidRPr="008A7887">
      <w:rPr>
        <w:b/>
        <w:bCs/>
        <w:color w:val="000000" w:themeColor="text1"/>
        <w:sz w:val="18"/>
        <w:szCs w:val="16"/>
      </w:rPr>
      <w:t xml:space="preserve"> | </w:t>
    </w:r>
    <w:hyperlink r:id="rId4" w:history="1">
      <w:r w:rsidR="000D2FB6" w:rsidRPr="008A7887">
        <w:rPr>
          <w:rStyle w:val="Hyperlink"/>
          <w:b/>
          <w:bCs/>
          <w:color w:val="000000" w:themeColor="text1"/>
          <w:sz w:val="18"/>
          <w:szCs w:val="16"/>
        </w:rPr>
        <w:t>www.honaismartnews.iainpapua.ac.id</w:t>
      </w:r>
    </w:hyperlink>
  </w:p>
  <w:p w14:paraId="27614542" w14:textId="77777777" w:rsidR="000D2FB6" w:rsidRDefault="000D2F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MrE0Nza1MLQwNzNS0lEKTi0uzszPAykwrAUAEMuE5ywAAAA="/>
  </w:docVars>
  <w:rsids>
    <w:rsidRoot w:val="00C82396"/>
    <w:rsid w:val="0000069C"/>
    <w:rsid w:val="0000386B"/>
    <w:rsid w:val="0000478C"/>
    <w:rsid w:val="00005F78"/>
    <w:rsid w:val="000061CB"/>
    <w:rsid w:val="00013D40"/>
    <w:rsid w:val="000144C1"/>
    <w:rsid w:val="0001510E"/>
    <w:rsid w:val="0001638E"/>
    <w:rsid w:val="0001671F"/>
    <w:rsid w:val="00016E7F"/>
    <w:rsid w:val="0001733F"/>
    <w:rsid w:val="000209C5"/>
    <w:rsid w:val="00021644"/>
    <w:rsid w:val="00025EA0"/>
    <w:rsid w:val="000261C2"/>
    <w:rsid w:val="000326FB"/>
    <w:rsid w:val="00032D5C"/>
    <w:rsid w:val="00032DE6"/>
    <w:rsid w:val="000344B9"/>
    <w:rsid w:val="00036641"/>
    <w:rsid w:val="00037B35"/>
    <w:rsid w:val="00037C87"/>
    <w:rsid w:val="0004007C"/>
    <w:rsid w:val="0004044B"/>
    <w:rsid w:val="000406A1"/>
    <w:rsid w:val="00041FEB"/>
    <w:rsid w:val="00042401"/>
    <w:rsid w:val="00042D8D"/>
    <w:rsid w:val="00044E0B"/>
    <w:rsid w:val="00047632"/>
    <w:rsid w:val="00050102"/>
    <w:rsid w:val="0005065F"/>
    <w:rsid w:val="00051237"/>
    <w:rsid w:val="000524D0"/>
    <w:rsid w:val="00053762"/>
    <w:rsid w:val="00055005"/>
    <w:rsid w:val="00056D03"/>
    <w:rsid w:val="00060907"/>
    <w:rsid w:val="0006092A"/>
    <w:rsid w:val="000613B3"/>
    <w:rsid w:val="000621C2"/>
    <w:rsid w:val="000638B6"/>
    <w:rsid w:val="000648B2"/>
    <w:rsid w:val="000653C4"/>
    <w:rsid w:val="00065C1B"/>
    <w:rsid w:val="000662BB"/>
    <w:rsid w:val="00067039"/>
    <w:rsid w:val="000705D3"/>
    <w:rsid w:val="00070D45"/>
    <w:rsid w:val="000720A7"/>
    <w:rsid w:val="00073680"/>
    <w:rsid w:val="00075001"/>
    <w:rsid w:val="0007510F"/>
    <w:rsid w:val="00075A5E"/>
    <w:rsid w:val="00075E1E"/>
    <w:rsid w:val="0007671C"/>
    <w:rsid w:val="0008016D"/>
    <w:rsid w:val="0008068F"/>
    <w:rsid w:val="000815CE"/>
    <w:rsid w:val="0008195A"/>
    <w:rsid w:val="00082081"/>
    <w:rsid w:val="0008244A"/>
    <w:rsid w:val="000861E3"/>
    <w:rsid w:val="00091F12"/>
    <w:rsid w:val="00092D9A"/>
    <w:rsid w:val="000939CD"/>
    <w:rsid w:val="00096B4F"/>
    <w:rsid w:val="00097409"/>
    <w:rsid w:val="000A09BC"/>
    <w:rsid w:val="000A2C09"/>
    <w:rsid w:val="000A563F"/>
    <w:rsid w:val="000A61A8"/>
    <w:rsid w:val="000A6F42"/>
    <w:rsid w:val="000A72D4"/>
    <w:rsid w:val="000A75CA"/>
    <w:rsid w:val="000B1F38"/>
    <w:rsid w:val="000B2188"/>
    <w:rsid w:val="000B2A03"/>
    <w:rsid w:val="000B3142"/>
    <w:rsid w:val="000B3ECD"/>
    <w:rsid w:val="000B4F27"/>
    <w:rsid w:val="000B60EE"/>
    <w:rsid w:val="000C1B70"/>
    <w:rsid w:val="000C2DA5"/>
    <w:rsid w:val="000C44AD"/>
    <w:rsid w:val="000C5093"/>
    <w:rsid w:val="000C5CC8"/>
    <w:rsid w:val="000C7648"/>
    <w:rsid w:val="000D0DCF"/>
    <w:rsid w:val="000D2FB6"/>
    <w:rsid w:val="000D43D0"/>
    <w:rsid w:val="000D6382"/>
    <w:rsid w:val="000D6712"/>
    <w:rsid w:val="000E01ED"/>
    <w:rsid w:val="000E10E8"/>
    <w:rsid w:val="000E1B17"/>
    <w:rsid w:val="000E3F6D"/>
    <w:rsid w:val="000E4374"/>
    <w:rsid w:val="000E458E"/>
    <w:rsid w:val="000E6A2F"/>
    <w:rsid w:val="000F1335"/>
    <w:rsid w:val="000F3FEF"/>
    <w:rsid w:val="000F5C99"/>
    <w:rsid w:val="001014A0"/>
    <w:rsid w:val="00104325"/>
    <w:rsid w:val="001079B8"/>
    <w:rsid w:val="00110434"/>
    <w:rsid w:val="001114AE"/>
    <w:rsid w:val="00112615"/>
    <w:rsid w:val="0011317C"/>
    <w:rsid w:val="00114841"/>
    <w:rsid w:val="00117A41"/>
    <w:rsid w:val="00122A46"/>
    <w:rsid w:val="00122D8D"/>
    <w:rsid w:val="001240A0"/>
    <w:rsid w:val="00124EE7"/>
    <w:rsid w:val="001251F4"/>
    <w:rsid w:val="00125EF6"/>
    <w:rsid w:val="00125FA7"/>
    <w:rsid w:val="00130C26"/>
    <w:rsid w:val="0013159E"/>
    <w:rsid w:val="00132152"/>
    <w:rsid w:val="00134EDE"/>
    <w:rsid w:val="0013688C"/>
    <w:rsid w:val="00136C58"/>
    <w:rsid w:val="00137389"/>
    <w:rsid w:val="001401B1"/>
    <w:rsid w:val="00140448"/>
    <w:rsid w:val="00142B0C"/>
    <w:rsid w:val="0014455F"/>
    <w:rsid w:val="00144B6C"/>
    <w:rsid w:val="0014702D"/>
    <w:rsid w:val="001478D1"/>
    <w:rsid w:val="00150CEF"/>
    <w:rsid w:val="00151E04"/>
    <w:rsid w:val="001533A1"/>
    <w:rsid w:val="00155915"/>
    <w:rsid w:val="00156C01"/>
    <w:rsid w:val="00160B59"/>
    <w:rsid w:val="001611B4"/>
    <w:rsid w:val="001614B0"/>
    <w:rsid w:val="00161FAD"/>
    <w:rsid w:val="00162322"/>
    <w:rsid w:val="0016251F"/>
    <w:rsid w:val="00163110"/>
    <w:rsid w:val="00164251"/>
    <w:rsid w:val="00171F68"/>
    <w:rsid w:val="00172E6B"/>
    <w:rsid w:val="00173A57"/>
    <w:rsid w:val="001747ED"/>
    <w:rsid w:val="001771DC"/>
    <w:rsid w:val="001776BC"/>
    <w:rsid w:val="0018042B"/>
    <w:rsid w:val="00180507"/>
    <w:rsid w:val="001807FE"/>
    <w:rsid w:val="001816B2"/>
    <w:rsid w:val="001830E6"/>
    <w:rsid w:val="00183303"/>
    <w:rsid w:val="00184C30"/>
    <w:rsid w:val="0018672B"/>
    <w:rsid w:val="00186A1D"/>
    <w:rsid w:val="00186A4C"/>
    <w:rsid w:val="00186B41"/>
    <w:rsid w:val="00186B6D"/>
    <w:rsid w:val="00190B01"/>
    <w:rsid w:val="00191465"/>
    <w:rsid w:val="00193595"/>
    <w:rsid w:val="001941C6"/>
    <w:rsid w:val="001945AE"/>
    <w:rsid w:val="00194E2A"/>
    <w:rsid w:val="001957AA"/>
    <w:rsid w:val="00195D97"/>
    <w:rsid w:val="00196068"/>
    <w:rsid w:val="001A0D1A"/>
    <w:rsid w:val="001A1991"/>
    <w:rsid w:val="001A1B95"/>
    <w:rsid w:val="001A2147"/>
    <w:rsid w:val="001A41C2"/>
    <w:rsid w:val="001A4281"/>
    <w:rsid w:val="001A6513"/>
    <w:rsid w:val="001A6514"/>
    <w:rsid w:val="001A7183"/>
    <w:rsid w:val="001B0367"/>
    <w:rsid w:val="001B215F"/>
    <w:rsid w:val="001B37A3"/>
    <w:rsid w:val="001B4850"/>
    <w:rsid w:val="001B4BDB"/>
    <w:rsid w:val="001B5694"/>
    <w:rsid w:val="001B63B6"/>
    <w:rsid w:val="001B6EC6"/>
    <w:rsid w:val="001B754B"/>
    <w:rsid w:val="001B75C6"/>
    <w:rsid w:val="001B7F4A"/>
    <w:rsid w:val="001C15CC"/>
    <w:rsid w:val="001C274C"/>
    <w:rsid w:val="001C32A4"/>
    <w:rsid w:val="001C3B38"/>
    <w:rsid w:val="001C74DA"/>
    <w:rsid w:val="001D1905"/>
    <w:rsid w:val="001D1D6B"/>
    <w:rsid w:val="001D2FE9"/>
    <w:rsid w:val="001D3D74"/>
    <w:rsid w:val="001D7660"/>
    <w:rsid w:val="001E1089"/>
    <w:rsid w:val="001E131E"/>
    <w:rsid w:val="001E3D8E"/>
    <w:rsid w:val="001E406E"/>
    <w:rsid w:val="001E4A0C"/>
    <w:rsid w:val="001F027F"/>
    <w:rsid w:val="001F1C43"/>
    <w:rsid w:val="001F3E1A"/>
    <w:rsid w:val="001F3F4F"/>
    <w:rsid w:val="001F4827"/>
    <w:rsid w:val="001F61B8"/>
    <w:rsid w:val="001F6FCC"/>
    <w:rsid w:val="001F7655"/>
    <w:rsid w:val="00200AA9"/>
    <w:rsid w:val="00201471"/>
    <w:rsid w:val="00201E2D"/>
    <w:rsid w:val="00202E67"/>
    <w:rsid w:val="00203AD1"/>
    <w:rsid w:val="0020453D"/>
    <w:rsid w:val="00204997"/>
    <w:rsid w:val="00206B3C"/>
    <w:rsid w:val="002071EC"/>
    <w:rsid w:val="0020768C"/>
    <w:rsid w:val="00207B93"/>
    <w:rsid w:val="00210158"/>
    <w:rsid w:val="00210318"/>
    <w:rsid w:val="00210378"/>
    <w:rsid w:val="00211982"/>
    <w:rsid w:val="00212441"/>
    <w:rsid w:val="002155FF"/>
    <w:rsid w:val="00216A19"/>
    <w:rsid w:val="0021727A"/>
    <w:rsid w:val="0022010A"/>
    <w:rsid w:val="002217E0"/>
    <w:rsid w:val="00221840"/>
    <w:rsid w:val="00221AD1"/>
    <w:rsid w:val="00222492"/>
    <w:rsid w:val="0022356A"/>
    <w:rsid w:val="00223E34"/>
    <w:rsid w:val="00225BBA"/>
    <w:rsid w:val="002266BB"/>
    <w:rsid w:val="00226DD3"/>
    <w:rsid w:val="00230C8A"/>
    <w:rsid w:val="00231B36"/>
    <w:rsid w:val="002331FC"/>
    <w:rsid w:val="00233392"/>
    <w:rsid w:val="002350AF"/>
    <w:rsid w:val="00236580"/>
    <w:rsid w:val="00236CD5"/>
    <w:rsid w:val="0024056B"/>
    <w:rsid w:val="002406C0"/>
    <w:rsid w:val="00241196"/>
    <w:rsid w:val="0024227D"/>
    <w:rsid w:val="0024299E"/>
    <w:rsid w:val="00244167"/>
    <w:rsid w:val="0024742C"/>
    <w:rsid w:val="0025242D"/>
    <w:rsid w:val="00252790"/>
    <w:rsid w:val="0025352D"/>
    <w:rsid w:val="00257309"/>
    <w:rsid w:val="002577FB"/>
    <w:rsid w:val="00262B65"/>
    <w:rsid w:val="00266E6F"/>
    <w:rsid w:val="002674A7"/>
    <w:rsid w:val="00271C57"/>
    <w:rsid w:val="00272E9D"/>
    <w:rsid w:val="002745D5"/>
    <w:rsid w:val="00275033"/>
    <w:rsid w:val="002753E1"/>
    <w:rsid w:val="00275A58"/>
    <w:rsid w:val="00277741"/>
    <w:rsid w:val="002801D7"/>
    <w:rsid w:val="00280FAB"/>
    <w:rsid w:val="00281145"/>
    <w:rsid w:val="00281961"/>
    <w:rsid w:val="00282D5E"/>
    <w:rsid w:val="00283D70"/>
    <w:rsid w:val="00284B8C"/>
    <w:rsid w:val="00285E92"/>
    <w:rsid w:val="00290F26"/>
    <w:rsid w:val="002932F7"/>
    <w:rsid w:val="00294DFE"/>
    <w:rsid w:val="0029596D"/>
    <w:rsid w:val="002961BC"/>
    <w:rsid w:val="002962B2"/>
    <w:rsid w:val="002A11A4"/>
    <w:rsid w:val="002A1459"/>
    <w:rsid w:val="002A19FD"/>
    <w:rsid w:val="002A1D5B"/>
    <w:rsid w:val="002A3DE4"/>
    <w:rsid w:val="002A3EA2"/>
    <w:rsid w:val="002A4890"/>
    <w:rsid w:val="002A62A4"/>
    <w:rsid w:val="002A7727"/>
    <w:rsid w:val="002B0B0A"/>
    <w:rsid w:val="002B0B98"/>
    <w:rsid w:val="002B1F65"/>
    <w:rsid w:val="002B1F8E"/>
    <w:rsid w:val="002B2981"/>
    <w:rsid w:val="002B3ED0"/>
    <w:rsid w:val="002B4649"/>
    <w:rsid w:val="002B5E22"/>
    <w:rsid w:val="002C0882"/>
    <w:rsid w:val="002C0948"/>
    <w:rsid w:val="002C0F14"/>
    <w:rsid w:val="002C12FB"/>
    <w:rsid w:val="002C3B5D"/>
    <w:rsid w:val="002D0959"/>
    <w:rsid w:val="002D0C7E"/>
    <w:rsid w:val="002D54B3"/>
    <w:rsid w:val="002D57E9"/>
    <w:rsid w:val="002D5F4D"/>
    <w:rsid w:val="002D6C88"/>
    <w:rsid w:val="002E101F"/>
    <w:rsid w:val="002E119C"/>
    <w:rsid w:val="002E254B"/>
    <w:rsid w:val="002E54F9"/>
    <w:rsid w:val="002E602C"/>
    <w:rsid w:val="002E6EA5"/>
    <w:rsid w:val="002E7E3D"/>
    <w:rsid w:val="002F0B62"/>
    <w:rsid w:val="002F1B99"/>
    <w:rsid w:val="002F3A88"/>
    <w:rsid w:val="002F5191"/>
    <w:rsid w:val="002F6B98"/>
    <w:rsid w:val="002F6E50"/>
    <w:rsid w:val="00300322"/>
    <w:rsid w:val="003034AE"/>
    <w:rsid w:val="00303508"/>
    <w:rsid w:val="0030534E"/>
    <w:rsid w:val="00305D0F"/>
    <w:rsid w:val="00307230"/>
    <w:rsid w:val="00307B6B"/>
    <w:rsid w:val="003113E9"/>
    <w:rsid w:val="00311895"/>
    <w:rsid w:val="003141A8"/>
    <w:rsid w:val="00314552"/>
    <w:rsid w:val="00314A61"/>
    <w:rsid w:val="00314C60"/>
    <w:rsid w:val="00316248"/>
    <w:rsid w:val="00316927"/>
    <w:rsid w:val="00317381"/>
    <w:rsid w:val="00317852"/>
    <w:rsid w:val="0032012F"/>
    <w:rsid w:val="00320571"/>
    <w:rsid w:val="00321A2C"/>
    <w:rsid w:val="00321BF9"/>
    <w:rsid w:val="00325967"/>
    <w:rsid w:val="00325AE9"/>
    <w:rsid w:val="00325C1D"/>
    <w:rsid w:val="00327729"/>
    <w:rsid w:val="00330E18"/>
    <w:rsid w:val="0033122F"/>
    <w:rsid w:val="00332CD4"/>
    <w:rsid w:val="003358FD"/>
    <w:rsid w:val="00335F6A"/>
    <w:rsid w:val="003361E3"/>
    <w:rsid w:val="00336F42"/>
    <w:rsid w:val="00337599"/>
    <w:rsid w:val="00341FF0"/>
    <w:rsid w:val="00342509"/>
    <w:rsid w:val="003449BF"/>
    <w:rsid w:val="003506AD"/>
    <w:rsid w:val="0035376D"/>
    <w:rsid w:val="00354346"/>
    <w:rsid w:val="00355568"/>
    <w:rsid w:val="003569B8"/>
    <w:rsid w:val="00356A36"/>
    <w:rsid w:val="00360433"/>
    <w:rsid w:val="00360873"/>
    <w:rsid w:val="00362A7F"/>
    <w:rsid w:val="003635C7"/>
    <w:rsid w:val="00363840"/>
    <w:rsid w:val="00363975"/>
    <w:rsid w:val="00366C2C"/>
    <w:rsid w:val="00367AF1"/>
    <w:rsid w:val="00367CF4"/>
    <w:rsid w:val="00376151"/>
    <w:rsid w:val="00376AF3"/>
    <w:rsid w:val="00376D9C"/>
    <w:rsid w:val="00380DA1"/>
    <w:rsid w:val="00381B17"/>
    <w:rsid w:val="0038411A"/>
    <w:rsid w:val="00384962"/>
    <w:rsid w:val="0038550D"/>
    <w:rsid w:val="003864AA"/>
    <w:rsid w:val="003870EB"/>
    <w:rsid w:val="003876B6"/>
    <w:rsid w:val="00390A85"/>
    <w:rsid w:val="00391DC6"/>
    <w:rsid w:val="0039296C"/>
    <w:rsid w:val="00392C4B"/>
    <w:rsid w:val="00393642"/>
    <w:rsid w:val="00393841"/>
    <w:rsid w:val="00394C84"/>
    <w:rsid w:val="003953CE"/>
    <w:rsid w:val="003954C1"/>
    <w:rsid w:val="00396C06"/>
    <w:rsid w:val="00396E7C"/>
    <w:rsid w:val="003A0A02"/>
    <w:rsid w:val="003A3331"/>
    <w:rsid w:val="003A52B2"/>
    <w:rsid w:val="003A5C70"/>
    <w:rsid w:val="003A7E4D"/>
    <w:rsid w:val="003B03D5"/>
    <w:rsid w:val="003B07F0"/>
    <w:rsid w:val="003B0A36"/>
    <w:rsid w:val="003B2775"/>
    <w:rsid w:val="003B281F"/>
    <w:rsid w:val="003B46AE"/>
    <w:rsid w:val="003B58CB"/>
    <w:rsid w:val="003B6D50"/>
    <w:rsid w:val="003C0845"/>
    <w:rsid w:val="003C10EC"/>
    <w:rsid w:val="003C2FEF"/>
    <w:rsid w:val="003C3DF7"/>
    <w:rsid w:val="003C4D73"/>
    <w:rsid w:val="003C586F"/>
    <w:rsid w:val="003C6B1C"/>
    <w:rsid w:val="003D0417"/>
    <w:rsid w:val="003D3597"/>
    <w:rsid w:val="003D35B3"/>
    <w:rsid w:val="003D371B"/>
    <w:rsid w:val="003D3CE8"/>
    <w:rsid w:val="003D4494"/>
    <w:rsid w:val="003D4824"/>
    <w:rsid w:val="003D4FDA"/>
    <w:rsid w:val="003D527A"/>
    <w:rsid w:val="003D5B3E"/>
    <w:rsid w:val="003D6777"/>
    <w:rsid w:val="003D74FB"/>
    <w:rsid w:val="003E0466"/>
    <w:rsid w:val="003E062A"/>
    <w:rsid w:val="003E2B72"/>
    <w:rsid w:val="003E43E8"/>
    <w:rsid w:val="003E4519"/>
    <w:rsid w:val="003E498D"/>
    <w:rsid w:val="003F1F6B"/>
    <w:rsid w:val="003F2D67"/>
    <w:rsid w:val="003F38B3"/>
    <w:rsid w:val="003F39A9"/>
    <w:rsid w:val="003F3A11"/>
    <w:rsid w:val="003F3A3C"/>
    <w:rsid w:val="003F443E"/>
    <w:rsid w:val="003F7463"/>
    <w:rsid w:val="003F7724"/>
    <w:rsid w:val="003F7D43"/>
    <w:rsid w:val="004003D2"/>
    <w:rsid w:val="004034FC"/>
    <w:rsid w:val="004057B2"/>
    <w:rsid w:val="0040687A"/>
    <w:rsid w:val="00406A4D"/>
    <w:rsid w:val="004101BF"/>
    <w:rsid w:val="00411B45"/>
    <w:rsid w:val="00412292"/>
    <w:rsid w:val="00412916"/>
    <w:rsid w:val="00413A9D"/>
    <w:rsid w:val="00413DC3"/>
    <w:rsid w:val="00414DC3"/>
    <w:rsid w:val="004165CA"/>
    <w:rsid w:val="00417616"/>
    <w:rsid w:val="00421672"/>
    <w:rsid w:val="004252B1"/>
    <w:rsid w:val="00427B6A"/>
    <w:rsid w:val="004323DF"/>
    <w:rsid w:val="00433E77"/>
    <w:rsid w:val="00434889"/>
    <w:rsid w:val="00434BDE"/>
    <w:rsid w:val="00436C31"/>
    <w:rsid w:val="00437869"/>
    <w:rsid w:val="00443D6F"/>
    <w:rsid w:val="00443E5C"/>
    <w:rsid w:val="00445FB9"/>
    <w:rsid w:val="00450163"/>
    <w:rsid w:val="00455549"/>
    <w:rsid w:val="00456C05"/>
    <w:rsid w:val="00456C3D"/>
    <w:rsid w:val="004572F1"/>
    <w:rsid w:val="00460BEB"/>
    <w:rsid w:val="00462F7F"/>
    <w:rsid w:val="00463211"/>
    <w:rsid w:val="00471947"/>
    <w:rsid w:val="00471E8B"/>
    <w:rsid w:val="00474500"/>
    <w:rsid w:val="00474842"/>
    <w:rsid w:val="00474EB7"/>
    <w:rsid w:val="00475E4C"/>
    <w:rsid w:val="00476240"/>
    <w:rsid w:val="004766C9"/>
    <w:rsid w:val="004802C0"/>
    <w:rsid w:val="00481804"/>
    <w:rsid w:val="00482620"/>
    <w:rsid w:val="004827A2"/>
    <w:rsid w:val="00483C43"/>
    <w:rsid w:val="004864A0"/>
    <w:rsid w:val="004912F1"/>
    <w:rsid w:val="00491A32"/>
    <w:rsid w:val="0049203A"/>
    <w:rsid w:val="0049285E"/>
    <w:rsid w:val="00492BB0"/>
    <w:rsid w:val="00492D72"/>
    <w:rsid w:val="0049523E"/>
    <w:rsid w:val="004A3616"/>
    <w:rsid w:val="004A4BB2"/>
    <w:rsid w:val="004A503D"/>
    <w:rsid w:val="004A5B5E"/>
    <w:rsid w:val="004A5EB6"/>
    <w:rsid w:val="004A7538"/>
    <w:rsid w:val="004B31F3"/>
    <w:rsid w:val="004B3250"/>
    <w:rsid w:val="004B5D4C"/>
    <w:rsid w:val="004B681D"/>
    <w:rsid w:val="004C5168"/>
    <w:rsid w:val="004C5E4F"/>
    <w:rsid w:val="004C64AE"/>
    <w:rsid w:val="004C6694"/>
    <w:rsid w:val="004C6AAD"/>
    <w:rsid w:val="004C7CC0"/>
    <w:rsid w:val="004D0080"/>
    <w:rsid w:val="004D0353"/>
    <w:rsid w:val="004D10D3"/>
    <w:rsid w:val="004D1C7A"/>
    <w:rsid w:val="004D1ED0"/>
    <w:rsid w:val="004D584C"/>
    <w:rsid w:val="004E085D"/>
    <w:rsid w:val="004E0E74"/>
    <w:rsid w:val="004E13D9"/>
    <w:rsid w:val="004E1C71"/>
    <w:rsid w:val="004E410E"/>
    <w:rsid w:val="004E6DE8"/>
    <w:rsid w:val="004E7939"/>
    <w:rsid w:val="004F067D"/>
    <w:rsid w:val="004F4856"/>
    <w:rsid w:val="004F485A"/>
    <w:rsid w:val="004F6D92"/>
    <w:rsid w:val="00501D63"/>
    <w:rsid w:val="00503283"/>
    <w:rsid w:val="00505E77"/>
    <w:rsid w:val="00506339"/>
    <w:rsid w:val="005069A3"/>
    <w:rsid w:val="00507CE3"/>
    <w:rsid w:val="00512616"/>
    <w:rsid w:val="00513B4E"/>
    <w:rsid w:val="00514227"/>
    <w:rsid w:val="00514CFF"/>
    <w:rsid w:val="005154D8"/>
    <w:rsid w:val="00515D3C"/>
    <w:rsid w:val="00516801"/>
    <w:rsid w:val="005200C6"/>
    <w:rsid w:val="0052021A"/>
    <w:rsid w:val="00520AB4"/>
    <w:rsid w:val="00520AED"/>
    <w:rsid w:val="00520FE3"/>
    <w:rsid w:val="00521CBA"/>
    <w:rsid w:val="005248CF"/>
    <w:rsid w:val="005254B5"/>
    <w:rsid w:val="00527C44"/>
    <w:rsid w:val="0053318F"/>
    <w:rsid w:val="0053334E"/>
    <w:rsid w:val="00533837"/>
    <w:rsid w:val="005353E5"/>
    <w:rsid w:val="005361A7"/>
    <w:rsid w:val="005375A5"/>
    <w:rsid w:val="00537C79"/>
    <w:rsid w:val="00542231"/>
    <w:rsid w:val="00544049"/>
    <w:rsid w:val="005442F5"/>
    <w:rsid w:val="00544B92"/>
    <w:rsid w:val="00544BF6"/>
    <w:rsid w:val="00545737"/>
    <w:rsid w:val="005457A1"/>
    <w:rsid w:val="005470CD"/>
    <w:rsid w:val="0055008C"/>
    <w:rsid w:val="00550AB0"/>
    <w:rsid w:val="00551322"/>
    <w:rsid w:val="00554C8C"/>
    <w:rsid w:val="00555602"/>
    <w:rsid w:val="0055626F"/>
    <w:rsid w:val="00556A78"/>
    <w:rsid w:val="00556D36"/>
    <w:rsid w:val="00560624"/>
    <w:rsid w:val="00561C71"/>
    <w:rsid w:val="00561EAA"/>
    <w:rsid w:val="005675AE"/>
    <w:rsid w:val="00571446"/>
    <w:rsid w:val="0057154E"/>
    <w:rsid w:val="005716E3"/>
    <w:rsid w:val="00571E7D"/>
    <w:rsid w:val="00572B03"/>
    <w:rsid w:val="00572FBC"/>
    <w:rsid w:val="00573A86"/>
    <w:rsid w:val="0057581B"/>
    <w:rsid w:val="00580E36"/>
    <w:rsid w:val="005828E0"/>
    <w:rsid w:val="005832E9"/>
    <w:rsid w:val="00583533"/>
    <w:rsid w:val="005851EF"/>
    <w:rsid w:val="00585446"/>
    <w:rsid w:val="0059143F"/>
    <w:rsid w:val="005929A2"/>
    <w:rsid w:val="00592CB2"/>
    <w:rsid w:val="005940C0"/>
    <w:rsid w:val="0059418C"/>
    <w:rsid w:val="00594E3B"/>
    <w:rsid w:val="005951D1"/>
    <w:rsid w:val="00595AC8"/>
    <w:rsid w:val="005966C7"/>
    <w:rsid w:val="00597435"/>
    <w:rsid w:val="00597C27"/>
    <w:rsid w:val="00597D04"/>
    <w:rsid w:val="005A0845"/>
    <w:rsid w:val="005A136F"/>
    <w:rsid w:val="005A1B7E"/>
    <w:rsid w:val="005A4B18"/>
    <w:rsid w:val="005A4EA0"/>
    <w:rsid w:val="005A4FFC"/>
    <w:rsid w:val="005A7183"/>
    <w:rsid w:val="005A73A6"/>
    <w:rsid w:val="005A7725"/>
    <w:rsid w:val="005A7CE7"/>
    <w:rsid w:val="005B0905"/>
    <w:rsid w:val="005B0ACC"/>
    <w:rsid w:val="005B17B9"/>
    <w:rsid w:val="005B1F73"/>
    <w:rsid w:val="005B241D"/>
    <w:rsid w:val="005B3310"/>
    <w:rsid w:val="005B4096"/>
    <w:rsid w:val="005B4563"/>
    <w:rsid w:val="005B4769"/>
    <w:rsid w:val="005B706C"/>
    <w:rsid w:val="005C16D4"/>
    <w:rsid w:val="005C21A0"/>
    <w:rsid w:val="005C25AC"/>
    <w:rsid w:val="005C2DEA"/>
    <w:rsid w:val="005C3363"/>
    <w:rsid w:val="005C3524"/>
    <w:rsid w:val="005C3C5A"/>
    <w:rsid w:val="005C4581"/>
    <w:rsid w:val="005C74F4"/>
    <w:rsid w:val="005D0E83"/>
    <w:rsid w:val="005D1E78"/>
    <w:rsid w:val="005D405E"/>
    <w:rsid w:val="005D4653"/>
    <w:rsid w:val="005D54A3"/>
    <w:rsid w:val="005D55C3"/>
    <w:rsid w:val="005D7347"/>
    <w:rsid w:val="005D74C0"/>
    <w:rsid w:val="005D7CD0"/>
    <w:rsid w:val="005E3FAD"/>
    <w:rsid w:val="005E4049"/>
    <w:rsid w:val="005E4242"/>
    <w:rsid w:val="005E54B7"/>
    <w:rsid w:val="005E5DD0"/>
    <w:rsid w:val="005E6B50"/>
    <w:rsid w:val="005E7A4A"/>
    <w:rsid w:val="005F00C8"/>
    <w:rsid w:val="005F0177"/>
    <w:rsid w:val="005F10DA"/>
    <w:rsid w:val="005F1A2A"/>
    <w:rsid w:val="005F2EF7"/>
    <w:rsid w:val="005F65E9"/>
    <w:rsid w:val="005F6CFF"/>
    <w:rsid w:val="005F700E"/>
    <w:rsid w:val="006017B7"/>
    <w:rsid w:val="00601E78"/>
    <w:rsid w:val="00602100"/>
    <w:rsid w:val="00602877"/>
    <w:rsid w:val="00603244"/>
    <w:rsid w:val="006058D2"/>
    <w:rsid w:val="0060594D"/>
    <w:rsid w:val="00605F74"/>
    <w:rsid w:val="006065FE"/>
    <w:rsid w:val="00606A08"/>
    <w:rsid w:val="00611C94"/>
    <w:rsid w:val="00613C2F"/>
    <w:rsid w:val="00613F2C"/>
    <w:rsid w:val="00613FB9"/>
    <w:rsid w:val="00617E3D"/>
    <w:rsid w:val="00622B90"/>
    <w:rsid w:val="00623911"/>
    <w:rsid w:val="006247FB"/>
    <w:rsid w:val="006254CF"/>
    <w:rsid w:val="00625941"/>
    <w:rsid w:val="00625D22"/>
    <w:rsid w:val="006263B9"/>
    <w:rsid w:val="00626B98"/>
    <w:rsid w:val="0062797D"/>
    <w:rsid w:val="00632649"/>
    <w:rsid w:val="006337D5"/>
    <w:rsid w:val="00633E14"/>
    <w:rsid w:val="00634CA9"/>
    <w:rsid w:val="00635EA4"/>
    <w:rsid w:val="00640396"/>
    <w:rsid w:val="00640D9D"/>
    <w:rsid w:val="00642320"/>
    <w:rsid w:val="00642360"/>
    <w:rsid w:val="00642F05"/>
    <w:rsid w:val="006430E3"/>
    <w:rsid w:val="0064366A"/>
    <w:rsid w:val="0064577D"/>
    <w:rsid w:val="00645910"/>
    <w:rsid w:val="00646A33"/>
    <w:rsid w:val="006473C3"/>
    <w:rsid w:val="0064793E"/>
    <w:rsid w:val="00647FEF"/>
    <w:rsid w:val="006513F9"/>
    <w:rsid w:val="00653992"/>
    <w:rsid w:val="006568DD"/>
    <w:rsid w:val="006622A5"/>
    <w:rsid w:val="00662525"/>
    <w:rsid w:val="006625AB"/>
    <w:rsid w:val="006658F0"/>
    <w:rsid w:val="00665E8F"/>
    <w:rsid w:val="0067207E"/>
    <w:rsid w:val="006725D5"/>
    <w:rsid w:val="00673FAB"/>
    <w:rsid w:val="00675498"/>
    <w:rsid w:val="00675FBC"/>
    <w:rsid w:val="00677158"/>
    <w:rsid w:val="006773B2"/>
    <w:rsid w:val="00677908"/>
    <w:rsid w:val="00677EAD"/>
    <w:rsid w:val="00677F2C"/>
    <w:rsid w:val="006829CA"/>
    <w:rsid w:val="0068347B"/>
    <w:rsid w:val="00683960"/>
    <w:rsid w:val="006848A0"/>
    <w:rsid w:val="006856E7"/>
    <w:rsid w:val="006865EF"/>
    <w:rsid w:val="006879EA"/>
    <w:rsid w:val="00690A45"/>
    <w:rsid w:val="00690DCD"/>
    <w:rsid w:val="00692251"/>
    <w:rsid w:val="0069357B"/>
    <w:rsid w:val="00693D01"/>
    <w:rsid w:val="00694E75"/>
    <w:rsid w:val="00694F8B"/>
    <w:rsid w:val="006A467C"/>
    <w:rsid w:val="006A47B4"/>
    <w:rsid w:val="006A5EF0"/>
    <w:rsid w:val="006A6240"/>
    <w:rsid w:val="006A6E4B"/>
    <w:rsid w:val="006B0644"/>
    <w:rsid w:val="006B0D09"/>
    <w:rsid w:val="006B138E"/>
    <w:rsid w:val="006B2003"/>
    <w:rsid w:val="006B2A39"/>
    <w:rsid w:val="006B44FF"/>
    <w:rsid w:val="006B5D60"/>
    <w:rsid w:val="006B63BE"/>
    <w:rsid w:val="006B6B74"/>
    <w:rsid w:val="006B720A"/>
    <w:rsid w:val="006B791A"/>
    <w:rsid w:val="006C1741"/>
    <w:rsid w:val="006C1829"/>
    <w:rsid w:val="006C2544"/>
    <w:rsid w:val="006C2E5A"/>
    <w:rsid w:val="006C2F26"/>
    <w:rsid w:val="006C403F"/>
    <w:rsid w:val="006D0456"/>
    <w:rsid w:val="006D0FE9"/>
    <w:rsid w:val="006D293B"/>
    <w:rsid w:val="006D3B42"/>
    <w:rsid w:val="006D4C2C"/>
    <w:rsid w:val="006D4D25"/>
    <w:rsid w:val="006D5842"/>
    <w:rsid w:val="006D5B1D"/>
    <w:rsid w:val="006D5EFF"/>
    <w:rsid w:val="006D66D0"/>
    <w:rsid w:val="006E008C"/>
    <w:rsid w:val="006E3F7D"/>
    <w:rsid w:val="006E45BB"/>
    <w:rsid w:val="006E4BC7"/>
    <w:rsid w:val="006E50EF"/>
    <w:rsid w:val="006E5E0C"/>
    <w:rsid w:val="006E729D"/>
    <w:rsid w:val="006E74ED"/>
    <w:rsid w:val="006F0099"/>
    <w:rsid w:val="006F1E00"/>
    <w:rsid w:val="006F1E15"/>
    <w:rsid w:val="006F2477"/>
    <w:rsid w:val="006F271E"/>
    <w:rsid w:val="006F5A5D"/>
    <w:rsid w:val="007022D2"/>
    <w:rsid w:val="00702689"/>
    <w:rsid w:val="00702D98"/>
    <w:rsid w:val="007045EF"/>
    <w:rsid w:val="00704B20"/>
    <w:rsid w:val="007055A2"/>
    <w:rsid w:val="00705DCF"/>
    <w:rsid w:val="00710552"/>
    <w:rsid w:val="00710655"/>
    <w:rsid w:val="00710703"/>
    <w:rsid w:val="00710FD2"/>
    <w:rsid w:val="00711855"/>
    <w:rsid w:val="00712ED4"/>
    <w:rsid w:val="00715BD1"/>
    <w:rsid w:val="00715ED5"/>
    <w:rsid w:val="00716398"/>
    <w:rsid w:val="007178B8"/>
    <w:rsid w:val="00720AF7"/>
    <w:rsid w:val="00721BD5"/>
    <w:rsid w:val="00723393"/>
    <w:rsid w:val="00723775"/>
    <w:rsid w:val="00723DD9"/>
    <w:rsid w:val="0072793C"/>
    <w:rsid w:val="00727D24"/>
    <w:rsid w:val="00730826"/>
    <w:rsid w:val="007320EE"/>
    <w:rsid w:val="00732D8E"/>
    <w:rsid w:val="0073497F"/>
    <w:rsid w:val="00734B84"/>
    <w:rsid w:val="007363CF"/>
    <w:rsid w:val="007365B1"/>
    <w:rsid w:val="00737135"/>
    <w:rsid w:val="00741A1C"/>
    <w:rsid w:val="00744226"/>
    <w:rsid w:val="0074470B"/>
    <w:rsid w:val="0074503E"/>
    <w:rsid w:val="00745307"/>
    <w:rsid w:val="00746F7F"/>
    <w:rsid w:val="00750117"/>
    <w:rsid w:val="00750294"/>
    <w:rsid w:val="007525B4"/>
    <w:rsid w:val="0075304F"/>
    <w:rsid w:val="007540B4"/>
    <w:rsid w:val="0075544A"/>
    <w:rsid w:val="007572CB"/>
    <w:rsid w:val="00757CB2"/>
    <w:rsid w:val="00760666"/>
    <w:rsid w:val="0076117A"/>
    <w:rsid w:val="00761E26"/>
    <w:rsid w:val="00761F10"/>
    <w:rsid w:val="007631A1"/>
    <w:rsid w:val="00764276"/>
    <w:rsid w:val="007646C8"/>
    <w:rsid w:val="00765055"/>
    <w:rsid w:val="00765E0B"/>
    <w:rsid w:val="007701A3"/>
    <w:rsid w:val="00770DAC"/>
    <w:rsid w:val="00772857"/>
    <w:rsid w:val="00772F6B"/>
    <w:rsid w:val="00773E0D"/>
    <w:rsid w:val="00774463"/>
    <w:rsid w:val="00774540"/>
    <w:rsid w:val="0077462B"/>
    <w:rsid w:val="00775F67"/>
    <w:rsid w:val="00777292"/>
    <w:rsid w:val="0078034E"/>
    <w:rsid w:val="007842FA"/>
    <w:rsid w:val="007867E3"/>
    <w:rsid w:val="00787245"/>
    <w:rsid w:val="00787445"/>
    <w:rsid w:val="007876C6"/>
    <w:rsid w:val="007878FC"/>
    <w:rsid w:val="0079120F"/>
    <w:rsid w:val="00791455"/>
    <w:rsid w:val="00791B48"/>
    <w:rsid w:val="007937EB"/>
    <w:rsid w:val="00797204"/>
    <w:rsid w:val="00797EFD"/>
    <w:rsid w:val="007A1C0A"/>
    <w:rsid w:val="007A4770"/>
    <w:rsid w:val="007A5274"/>
    <w:rsid w:val="007A6C15"/>
    <w:rsid w:val="007A710E"/>
    <w:rsid w:val="007A7FA9"/>
    <w:rsid w:val="007B2DDD"/>
    <w:rsid w:val="007B379D"/>
    <w:rsid w:val="007B43F0"/>
    <w:rsid w:val="007B4793"/>
    <w:rsid w:val="007B5050"/>
    <w:rsid w:val="007B54C0"/>
    <w:rsid w:val="007B6017"/>
    <w:rsid w:val="007B63B4"/>
    <w:rsid w:val="007B641A"/>
    <w:rsid w:val="007B6E8E"/>
    <w:rsid w:val="007B7257"/>
    <w:rsid w:val="007B79E6"/>
    <w:rsid w:val="007C0FD7"/>
    <w:rsid w:val="007C2627"/>
    <w:rsid w:val="007C2BA0"/>
    <w:rsid w:val="007C4B2C"/>
    <w:rsid w:val="007C4BFB"/>
    <w:rsid w:val="007C7C6F"/>
    <w:rsid w:val="007D02F0"/>
    <w:rsid w:val="007D05A3"/>
    <w:rsid w:val="007D1098"/>
    <w:rsid w:val="007D2F5F"/>
    <w:rsid w:val="007D40D0"/>
    <w:rsid w:val="007D482E"/>
    <w:rsid w:val="007D5460"/>
    <w:rsid w:val="007D6EF7"/>
    <w:rsid w:val="007D7815"/>
    <w:rsid w:val="007D7E49"/>
    <w:rsid w:val="007E0422"/>
    <w:rsid w:val="007E05C1"/>
    <w:rsid w:val="007E0B4C"/>
    <w:rsid w:val="007E0E04"/>
    <w:rsid w:val="007E34AE"/>
    <w:rsid w:val="007E3599"/>
    <w:rsid w:val="007E3CD3"/>
    <w:rsid w:val="007E3CE3"/>
    <w:rsid w:val="007E406F"/>
    <w:rsid w:val="007E4C91"/>
    <w:rsid w:val="007E57E8"/>
    <w:rsid w:val="007F27ED"/>
    <w:rsid w:val="007F2DD9"/>
    <w:rsid w:val="007F3143"/>
    <w:rsid w:val="007F36C4"/>
    <w:rsid w:val="007F37E3"/>
    <w:rsid w:val="007F5417"/>
    <w:rsid w:val="007F560A"/>
    <w:rsid w:val="008005E3"/>
    <w:rsid w:val="00800829"/>
    <w:rsid w:val="008034C2"/>
    <w:rsid w:val="0080438E"/>
    <w:rsid w:val="00805A6F"/>
    <w:rsid w:val="00806B57"/>
    <w:rsid w:val="0081178B"/>
    <w:rsid w:val="00811AEA"/>
    <w:rsid w:val="00811DCF"/>
    <w:rsid w:val="00812331"/>
    <w:rsid w:val="00812850"/>
    <w:rsid w:val="00812ACA"/>
    <w:rsid w:val="008138DA"/>
    <w:rsid w:val="0081411B"/>
    <w:rsid w:val="008147A4"/>
    <w:rsid w:val="00816382"/>
    <w:rsid w:val="00817187"/>
    <w:rsid w:val="00817331"/>
    <w:rsid w:val="00822E6C"/>
    <w:rsid w:val="00823624"/>
    <w:rsid w:val="00823944"/>
    <w:rsid w:val="008255A7"/>
    <w:rsid w:val="008270B1"/>
    <w:rsid w:val="00827FB6"/>
    <w:rsid w:val="00830152"/>
    <w:rsid w:val="00831158"/>
    <w:rsid w:val="008316D3"/>
    <w:rsid w:val="00833CC7"/>
    <w:rsid w:val="00833E74"/>
    <w:rsid w:val="00834AB2"/>
    <w:rsid w:val="0083501A"/>
    <w:rsid w:val="008444CD"/>
    <w:rsid w:val="008456A3"/>
    <w:rsid w:val="00847B06"/>
    <w:rsid w:val="00847EE5"/>
    <w:rsid w:val="008522B7"/>
    <w:rsid w:val="008523CC"/>
    <w:rsid w:val="00854BCA"/>
    <w:rsid w:val="008553AA"/>
    <w:rsid w:val="008562FA"/>
    <w:rsid w:val="00857113"/>
    <w:rsid w:val="008575AA"/>
    <w:rsid w:val="0086061A"/>
    <w:rsid w:val="00861A28"/>
    <w:rsid w:val="0086369D"/>
    <w:rsid w:val="00866D8F"/>
    <w:rsid w:val="00867F44"/>
    <w:rsid w:val="00867FAA"/>
    <w:rsid w:val="00874C89"/>
    <w:rsid w:val="00875B7E"/>
    <w:rsid w:val="00876AFA"/>
    <w:rsid w:val="0088033A"/>
    <w:rsid w:val="0088038D"/>
    <w:rsid w:val="008803C1"/>
    <w:rsid w:val="0088087D"/>
    <w:rsid w:val="008820AC"/>
    <w:rsid w:val="00886BA4"/>
    <w:rsid w:val="00887D68"/>
    <w:rsid w:val="00892FE6"/>
    <w:rsid w:val="008936C4"/>
    <w:rsid w:val="008939B2"/>
    <w:rsid w:val="00894217"/>
    <w:rsid w:val="0089560A"/>
    <w:rsid w:val="0089577A"/>
    <w:rsid w:val="00896004"/>
    <w:rsid w:val="00896128"/>
    <w:rsid w:val="008A011D"/>
    <w:rsid w:val="008A0564"/>
    <w:rsid w:val="008A143C"/>
    <w:rsid w:val="008A2858"/>
    <w:rsid w:val="008A2D2D"/>
    <w:rsid w:val="008A4159"/>
    <w:rsid w:val="008A641B"/>
    <w:rsid w:val="008A7CC8"/>
    <w:rsid w:val="008B1A06"/>
    <w:rsid w:val="008B1B5D"/>
    <w:rsid w:val="008B26DD"/>
    <w:rsid w:val="008B58E5"/>
    <w:rsid w:val="008B68E6"/>
    <w:rsid w:val="008B6B67"/>
    <w:rsid w:val="008B6FC4"/>
    <w:rsid w:val="008C1515"/>
    <w:rsid w:val="008C47A3"/>
    <w:rsid w:val="008D2DEE"/>
    <w:rsid w:val="008D3B07"/>
    <w:rsid w:val="008D4746"/>
    <w:rsid w:val="008D499A"/>
    <w:rsid w:val="008D4EA9"/>
    <w:rsid w:val="008D7257"/>
    <w:rsid w:val="008D7417"/>
    <w:rsid w:val="008D7855"/>
    <w:rsid w:val="008D7E72"/>
    <w:rsid w:val="008E16A2"/>
    <w:rsid w:val="008E3BDC"/>
    <w:rsid w:val="008E6E14"/>
    <w:rsid w:val="008F0D16"/>
    <w:rsid w:val="008F1720"/>
    <w:rsid w:val="008F2BDB"/>
    <w:rsid w:val="008F3303"/>
    <w:rsid w:val="008F354E"/>
    <w:rsid w:val="008F4067"/>
    <w:rsid w:val="008F7A93"/>
    <w:rsid w:val="0090067F"/>
    <w:rsid w:val="00900A72"/>
    <w:rsid w:val="00900CAA"/>
    <w:rsid w:val="00901C2C"/>
    <w:rsid w:val="00903049"/>
    <w:rsid w:val="009059FE"/>
    <w:rsid w:val="00905B2F"/>
    <w:rsid w:val="00907509"/>
    <w:rsid w:val="00910230"/>
    <w:rsid w:val="009108DD"/>
    <w:rsid w:val="009117A9"/>
    <w:rsid w:val="00911DE8"/>
    <w:rsid w:val="0091244A"/>
    <w:rsid w:val="00912D5A"/>
    <w:rsid w:val="009135B7"/>
    <w:rsid w:val="00913A20"/>
    <w:rsid w:val="00914505"/>
    <w:rsid w:val="00914C9B"/>
    <w:rsid w:val="00917D4B"/>
    <w:rsid w:val="00923D5B"/>
    <w:rsid w:val="009249BC"/>
    <w:rsid w:val="00925010"/>
    <w:rsid w:val="00926F29"/>
    <w:rsid w:val="00930528"/>
    <w:rsid w:val="00930AAD"/>
    <w:rsid w:val="00931CC2"/>
    <w:rsid w:val="00933189"/>
    <w:rsid w:val="0093323B"/>
    <w:rsid w:val="00933640"/>
    <w:rsid w:val="00940214"/>
    <w:rsid w:val="00940E65"/>
    <w:rsid w:val="009410C6"/>
    <w:rsid w:val="00943CC4"/>
    <w:rsid w:val="009444FF"/>
    <w:rsid w:val="00944D0D"/>
    <w:rsid w:val="00946E3B"/>
    <w:rsid w:val="0094730B"/>
    <w:rsid w:val="009537A5"/>
    <w:rsid w:val="00953BB1"/>
    <w:rsid w:val="00954436"/>
    <w:rsid w:val="0096181F"/>
    <w:rsid w:val="00964213"/>
    <w:rsid w:val="0096727B"/>
    <w:rsid w:val="00967F0F"/>
    <w:rsid w:val="009726D5"/>
    <w:rsid w:val="00973303"/>
    <w:rsid w:val="00974C39"/>
    <w:rsid w:val="00974DDA"/>
    <w:rsid w:val="00975B46"/>
    <w:rsid w:val="009760E1"/>
    <w:rsid w:val="00976DB3"/>
    <w:rsid w:val="00976FCC"/>
    <w:rsid w:val="009816DF"/>
    <w:rsid w:val="00981951"/>
    <w:rsid w:val="009831DD"/>
    <w:rsid w:val="009851E9"/>
    <w:rsid w:val="009863C2"/>
    <w:rsid w:val="0098698F"/>
    <w:rsid w:val="00991EE7"/>
    <w:rsid w:val="0099274A"/>
    <w:rsid w:val="00994280"/>
    <w:rsid w:val="00994E0C"/>
    <w:rsid w:val="00995919"/>
    <w:rsid w:val="00995A77"/>
    <w:rsid w:val="00997BA0"/>
    <w:rsid w:val="009A0241"/>
    <w:rsid w:val="009A059D"/>
    <w:rsid w:val="009A18C4"/>
    <w:rsid w:val="009A20BB"/>
    <w:rsid w:val="009A48D1"/>
    <w:rsid w:val="009A4D7D"/>
    <w:rsid w:val="009A6898"/>
    <w:rsid w:val="009A78FE"/>
    <w:rsid w:val="009A7AB2"/>
    <w:rsid w:val="009B3273"/>
    <w:rsid w:val="009B48FF"/>
    <w:rsid w:val="009B4B52"/>
    <w:rsid w:val="009B53DE"/>
    <w:rsid w:val="009B5900"/>
    <w:rsid w:val="009B67F7"/>
    <w:rsid w:val="009B7791"/>
    <w:rsid w:val="009C0C88"/>
    <w:rsid w:val="009C1D4E"/>
    <w:rsid w:val="009C26EA"/>
    <w:rsid w:val="009C5339"/>
    <w:rsid w:val="009C6062"/>
    <w:rsid w:val="009C704E"/>
    <w:rsid w:val="009C7751"/>
    <w:rsid w:val="009C79B8"/>
    <w:rsid w:val="009C7F77"/>
    <w:rsid w:val="009D1DC8"/>
    <w:rsid w:val="009D4C94"/>
    <w:rsid w:val="009D590D"/>
    <w:rsid w:val="009E1E51"/>
    <w:rsid w:val="009E2479"/>
    <w:rsid w:val="009E255F"/>
    <w:rsid w:val="009E3037"/>
    <w:rsid w:val="009E3B99"/>
    <w:rsid w:val="009E5EDD"/>
    <w:rsid w:val="009E7B06"/>
    <w:rsid w:val="009E7F3A"/>
    <w:rsid w:val="009E7F54"/>
    <w:rsid w:val="009F31FC"/>
    <w:rsid w:val="009F3E96"/>
    <w:rsid w:val="009F4C21"/>
    <w:rsid w:val="009F789B"/>
    <w:rsid w:val="009F7FC9"/>
    <w:rsid w:val="00A00716"/>
    <w:rsid w:val="00A00B84"/>
    <w:rsid w:val="00A01F3F"/>
    <w:rsid w:val="00A02A8D"/>
    <w:rsid w:val="00A03A6F"/>
    <w:rsid w:val="00A05063"/>
    <w:rsid w:val="00A059A9"/>
    <w:rsid w:val="00A1061B"/>
    <w:rsid w:val="00A108F4"/>
    <w:rsid w:val="00A11954"/>
    <w:rsid w:val="00A11A03"/>
    <w:rsid w:val="00A12BB0"/>
    <w:rsid w:val="00A14816"/>
    <w:rsid w:val="00A14FE3"/>
    <w:rsid w:val="00A153BF"/>
    <w:rsid w:val="00A15DC0"/>
    <w:rsid w:val="00A167CE"/>
    <w:rsid w:val="00A17735"/>
    <w:rsid w:val="00A219FE"/>
    <w:rsid w:val="00A21A21"/>
    <w:rsid w:val="00A22F1D"/>
    <w:rsid w:val="00A23523"/>
    <w:rsid w:val="00A24096"/>
    <w:rsid w:val="00A27070"/>
    <w:rsid w:val="00A31093"/>
    <w:rsid w:val="00A317BC"/>
    <w:rsid w:val="00A352E7"/>
    <w:rsid w:val="00A37327"/>
    <w:rsid w:val="00A37C7A"/>
    <w:rsid w:val="00A37E57"/>
    <w:rsid w:val="00A37F18"/>
    <w:rsid w:val="00A40F08"/>
    <w:rsid w:val="00A42B51"/>
    <w:rsid w:val="00A4382A"/>
    <w:rsid w:val="00A45003"/>
    <w:rsid w:val="00A4538B"/>
    <w:rsid w:val="00A46BBF"/>
    <w:rsid w:val="00A4706E"/>
    <w:rsid w:val="00A50F4A"/>
    <w:rsid w:val="00A52ED6"/>
    <w:rsid w:val="00A5521D"/>
    <w:rsid w:val="00A574E0"/>
    <w:rsid w:val="00A578D4"/>
    <w:rsid w:val="00A61B9B"/>
    <w:rsid w:val="00A61C09"/>
    <w:rsid w:val="00A61E45"/>
    <w:rsid w:val="00A631C8"/>
    <w:rsid w:val="00A65044"/>
    <w:rsid w:val="00A6514C"/>
    <w:rsid w:val="00A6691C"/>
    <w:rsid w:val="00A70CC5"/>
    <w:rsid w:val="00A7179E"/>
    <w:rsid w:val="00A71809"/>
    <w:rsid w:val="00A71BF3"/>
    <w:rsid w:val="00A72FEF"/>
    <w:rsid w:val="00A74981"/>
    <w:rsid w:val="00A75801"/>
    <w:rsid w:val="00A75B62"/>
    <w:rsid w:val="00A76492"/>
    <w:rsid w:val="00A77FB7"/>
    <w:rsid w:val="00A80676"/>
    <w:rsid w:val="00A824DF"/>
    <w:rsid w:val="00A8258C"/>
    <w:rsid w:val="00A82853"/>
    <w:rsid w:val="00A84C55"/>
    <w:rsid w:val="00A855A3"/>
    <w:rsid w:val="00A86802"/>
    <w:rsid w:val="00A87588"/>
    <w:rsid w:val="00A90095"/>
    <w:rsid w:val="00A90AE5"/>
    <w:rsid w:val="00A91141"/>
    <w:rsid w:val="00A91D49"/>
    <w:rsid w:val="00A95096"/>
    <w:rsid w:val="00A96286"/>
    <w:rsid w:val="00A966E8"/>
    <w:rsid w:val="00AA1BC9"/>
    <w:rsid w:val="00AA209D"/>
    <w:rsid w:val="00AA5C81"/>
    <w:rsid w:val="00AA5E95"/>
    <w:rsid w:val="00AA6471"/>
    <w:rsid w:val="00AB17A7"/>
    <w:rsid w:val="00AB2F8D"/>
    <w:rsid w:val="00AB3462"/>
    <w:rsid w:val="00AB3A1D"/>
    <w:rsid w:val="00AB4E39"/>
    <w:rsid w:val="00AB56B5"/>
    <w:rsid w:val="00AB5C52"/>
    <w:rsid w:val="00AB7150"/>
    <w:rsid w:val="00AC02B7"/>
    <w:rsid w:val="00AC1A7F"/>
    <w:rsid w:val="00AC2574"/>
    <w:rsid w:val="00AC25A1"/>
    <w:rsid w:val="00AC373D"/>
    <w:rsid w:val="00AC41B9"/>
    <w:rsid w:val="00AC543A"/>
    <w:rsid w:val="00AD06E2"/>
    <w:rsid w:val="00AD0D20"/>
    <w:rsid w:val="00AD15C9"/>
    <w:rsid w:val="00AD3062"/>
    <w:rsid w:val="00AD3122"/>
    <w:rsid w:val="00AD355C"/>
    <w:rsid w:val="00AD3B24"/>
    <w:rsid w:val="00AD40B7"/>
    <w:rsid w:val="00AD4A58"/>
    <w:rsid w:val="00AD537E"/>
    <w:rsid w:val="00AD6390"/>
    <w:rsid w:val="00AD69D6"/>
    <w:rsid w:val="00AD76C4"/>
    <w:rsid w:val="00AD7F32"/>
    <w:rsid w:val="00AE0269"/>
    <w:rsid w:val="00AE2525"/>
    <w:rsid w:val="00AE3136"/>
    <w:rsid w:val="00AE52A3"/>
    <w:rsid w:val="00AE6626"/>
    <w:rsid w:val="00AE77F1"/>
    <w:rsid w:val="00AF0972"/>
    <w:rsid w:val="00AF0DD2"/>
    <w:rsid w:val="00AF0E75"/>
    <w:rsid w:val="00AF1050"/>
    <w:rsid w:val="00AF182E"/>
    <w:rsid w:val="00AF1C84"/>
    <w:rsid w:val="00AF43AA"/>
    <w:rsid w:val="00AF445B"/>
    <w:rsid w:val="00AF568D"/>
    <w:rsid w:val="00AF5773"/>
    <w:rsid w:val="00AF5C18"/>
    <w:rsid w:val="00AF5C82"/>
    <w:rsid w:val="00AF64CC"/>
    <w:rsid w:val="00AF6EA8"/>
    <w:rsid w:val="00B02875"/>
    <w:rsid w:val="00B0408D"/>
    <w:rsid w:val="00B04E8E"/>
    <w:rsid w:val="00B06614"/>
    <w:rsid w:val="00B067A2"/>
    <w:rsid w:val="00B106FE"/>
    <w:rsid w:val="00B10DE7"/>
    <w:rsid w:val="00B11024"/>
    <w:rsid w:val="00B1213A"/>
    <w:rsid w:val="00B1242B"/>
    <w:rsid w:val="00B1728E"/>
    <w:rsid w:val="00B20F05"/>
    <w:rsid w:val="00B2356A"/>
    <w:rsid w:val="00B26B58"/>
    <w:rsid w:val="00B273EF"/>
    <w:rsid w:val="00B278C9"/>
    <w:rsid w:val="00B27A81"/>
    <w:rsid w:val="00B27B98"/>
    <w:rsid w:val="00B316D7"/>
    <w:rsid w:val="00B32478"/>
    <w:rsid w:val="00B345C8"/>
    <w:rsid w:val="00B352D2"/>
    <w:rsid w:val="00B37D5E"/>
    <w:rsid w:val="00B40649"/>
    <w:rsid w:val="00B40FD5"/>
    <w:rsid w:val="00B41C85"/>
    <w:rsid w:val="00B434DD"/>
    <w:rsid w:val="00B44300"/>
    <w:rsid w:val="00B44796"/>
    <w:rsid w:val="00B4493C"/>
    <w:rsid w:val="00B44F6C"/>
    <w:rsid w:val="00B45D02"/>
    <w:rsid w:val="00B47545"/>
    <w:rsid w:val="00B52D91"/>
    <w:rsid w:val="00B5487A"/>
    <w:rsid w:val="00B57097"/>
    <w:rsid w:val="00B573B9"/>
    <w:rsid w:val="00B6280E"/>
    <w:rsid w:val="00B633F4"/>
    <w:rsid w:val="00B63565"/>
    <w:rsid w:val="00B63D0F"/>
    <w:rsid w:val="00B65A1E"/>
    <w:rsid w:val="00B66549"/>
    <w:rsid w:val="00B66FAC"/>
    <w:rsid w:val="00B70E76"/>
    <w:rsid w:val="00B73616"/>
    <w:rsid w:val="00B745F1"/>
    <w:rsid w:val="00B74A8F"/>
    <w:rsid w:val="00B7655F"/>
    <w:rsid w:val="00B773E5"/>
    <w:rsid w:val="00B8123C"/>
    <w:rsid w:val="00B8152D"/>
    <w:rsid w:val="00B8245B"/>
    <w:rsid w:val="00B82D9E"/>
    <w:rsid w:val="00B84A8F"/>
    <w:rsid w:val="00B8541F"/>
    <w:rsid w:val="00B85F16"/>
    <w:rsid w:val="00B90607"/>
    <w:rsid w:val="00B915D8"/>
    <w:rsid w:val="00B91BB2"/>
    <w:rsid w:val="00B92B31"/>
    <w:rsid w:val="00B93059"/>
    <w:rsid w:val="00B9407F"/>
    <w:rsid w:val="00B94171"/>
    <w:rsid w:val="00B94965"/>
    <w:rsid w:val="00B94AC4"/>
    <w:rsid w:val="00B95BEE"/>
    <w:rsid w:val="00B960BC"/>
    <w:rsid w:val="00B96562"/>
    <w:rsid w:val="00B96C7B"/>
    <w:rsid w:val="00BA0DFB"/>
    <w:rsid w:val="00BA1C7C"/>
    <w:rsid w:val="00BA21A6"/>
    <w:rsid w:val="00BA28E7"/>
    <w:rsid w:val="00BA3E32"/>
    <w:rsid w:val="00BA4094"/>
    <w:rsid w:val="00BA426C"/>
    <w:rsid w:val="00BA52F7"/>
    <w:rsid w:val="00BA66BF"/>
    <w:rsid w:val="00BA7668"/>
    <w:rsid w:val="00BA7F8B"/>
    <w:rsid w:val="00BB18DF"/>
    <w:rsid w:val="00BB237A"/>
    <w:rsid w:val="00BB3A40"/>
    <w:rsid w:val="00BB49B2"/>
    <w:rsid w:val="00BB5BE2"/>
    <w:rsid w:val="00BB721E"/>
    <w:rsid w:val="00BB7304"/>
    <w:rsid w:val="00BC0660"/>
    <w:rsid w:val="00BC1BFB"/>
    <w:rsid w:val="00BC2E22"/>
    <w:rsid w:val="00BC3A6E"/>
    <w:rsid w:val="00BC4796"/>
    <w:rsid w:val="00BC49CC"/>
    <w:rsid w:val="00BC4BD0"/>
    <w:rsid w:val="00BC616A"/>
    <w:rsid w:val="00BD084A"/>
    <w:rsid w:val="00BD3172"/>
    <w:rsid w:val="00BD4372"/>
    <w:rsid w:val="00BD6818"/>
    <w:rsid w:val="00BD6E16"/>
    <w:rsid w:val="00BD6F60"/>
    <w:rsid w:val="00BE0803"/>
    <w:rsid w:val="00BE26FE"/>
    <w:rsid w:val="00BE2D29"/>
    <w:rsid w:val="00BE3945"/>
    <w:rsid w:val="00BE39DF"/>
    <w:rsid w:val="00BE3AC4"/>
    <w:rsid w:val="00BE6134"/>
    <w:rsid w:val="00BE6FD4"/>
    <w:rsid w:val="00BE70C3"/>
    <w:rsid w:val="00BF0488"/>
    <w:rsid w:val="00BF16A5"/>
    <w:rsid w:val="00BF35D2"/>
    <w:rsid w:val="00BF7D69"/>
    <w:rsid w:val="00BF7F9E"/>
    <w:rsid w:val="00C005D3"/>
    <w:rsid w:val="00C009B7"/>
    <w:rsid w:val="00C023E6"/>
    <w:rsid w:val="00C02BFB"/>
    <w:rsid w:val="00C03C23"/>
    <w:rsid w:val="00C04E5D"/>
    <w:rsid w:val="00C06E3B"/>
    <w:rsid w:val="00C11323"/>
    <w:rsid w:val="00C1187A"/>
    <w:rsid w:val="00C1437E"/>
    <w:rsid w:val="00C154B0"/>
    <w:rsid w:val="00C17757"/>
    <w:rsid w:val="00C17D89"/>
    <w:rsid w:val="00C2001D"/>
    <w:rsid w:val="00C201F9"/>
    <w:rsid w:val="00C23193"/>
    <w:rsid w:val="00C23F30"/>
    <w:rsid w:val="00C24042"/>
    <w:rsid w:val="00C27F3E"/>
    <w:rsid w:val="00C27F9F"/>
    <w:rsid w:val="00C312FB"/>
    <w:rsid w:val="00C33961"/>
    <w:rsid w:val="00C3406D"/>
    <w:rsid w:val="00C347F1"/>
    <w:rsid w:val="00C409F6"/>
    <w:rsid w:val="00C41005"/>
    <w:rsid w:val="00C412B5"/>
    <w:rsid w:val="00C42013"/>
    <w:rsid w:val="00C427CF"/>
    <w:rsid w:val="00C43398"/>
    <w:rsid w:val="00C45FE2"/>
    <w:rsid w:val="00C46FA0"/>
    <w:rsid w:val="00C47BB3"/>
    <w:rsid w:val="00C50A6F"/>
    <w:rsid w:val="00C50E39"/>
    <w:rsid w:val="00C525DB"/>
    <w:rsid w:val="00C530A1"/>
    <w:rsid w:val="00C5365E"/>
    <w:rsid w:val="00C54E5F"/>
    <w:rsid w:val="00C56751"/>
    <w:rsid w:val="00C56AF2"/>
    <w:rsid w:val="00C57A25"/>
    <w:rsid w:val="00C57D91"/>
    <w:rsid w:val="00C67A17"/>
    <w:rsid w:val="00C7150E"/>
    <w:rsid w:val="00C72C10"/>
    <w:rsid w:val="00C80858"/>
    <w:rsid w:val="00C81141"/>
    <w:rsid w:val="00C819EA"/>
    <w:rsid w:val="00C82396"/>
    <w:rsid w:val="00C84D34"/>
    <w:rsid w:val="00C85535"/>
    <w:rsid w:val="00C8621D"/>
    <w:rsid w:val="00C91398"/>
    <w:rsid w:val="00C9568C"/>
    <w:rsid w:val="00C9587F"/>
    <w:rsid w:val="00C96211"/>
    <w:rsid w:val="00C96801"/>
    <w:rsid w:val="00C977EC"/>
    <w:rsid w:val="00CA2DCE"/>
    <w:rsid w:val="00CB061A"/>
    <w:rsid w:val="00CB187C"/>
    <w:rsid w:val="00CB349D"/>
    <w:rsid w:val="00CB6D5E"/>
    <w:rsid w:val="00CB6F08"/>
    <w:rsid w:val="00CB7487"/>
    <w:rsid w:val="00CB76B6"/>
    <w:rsid w:val="00CB7ADA"/>
    <w:rsid w:val="00CC04AE"/>
    <w:rsid w:val="00CC38BF"/>
    <w:rsid w:val="00CC3FE7"/>
    <w:rsid w:val="00CC483D"/>
    <w:rsid w:val="00CC5098"/>
    <w:rsid w:val="00CC6406"/>
    <w:rsid w:val="00CC6645"/>
    <w:rsid w:val="00CD10AA"/>
    <w:rsid w:val="00CD3655"/>
    <w:rsid w:val="00CD3D7E"/>
    <w:rsid w:val="00CD50C2"/>
    <w:rsid w:val="00CD5B9D"/>
    <w:rsid w:val="00CD5FA1"/>
    <w:rsid w:val="00CD6EBE"/>
    <w:rsid w:val="00CD7A0C"/>
    <w:rsid w:val="00CD7C09"/>
    <w:rsid w:val="00CE1014"/>
    <w:rsid w:val="00CE15EC"/>
    <w:rsid w:val="00CE2D53"/>
    <w:rsid w:val="00CE3162"/>
    <w:rsid w:val="00CE572E"/>
    <w:rsid w:val="00CE61F6"/>
    <w:rsid w:val="00CE638C"/>
    <w:rsid w:val="00CF0366"/>
    <w:rsid w:val="00CF2CB2"/>
    <w:rsid w:val="00CF4522"/>
    <w:rsid w:val="00CF4994"/>
    <w:rsid w:val="00CF4B07"/>
    <w:rsid w:val="00CF5A3A"/>
    <w:rsid w:val="00CF65F0"/>
    <w:rsid w:val="00CF796E"/>
    <w:rsid w:val="00D00F07"/>
    <w:rsid w:val="00D03C12"/>
    <w:rsid w:val="00D046F8"/>
    <w:rsid w:val="00D067C2"/>
    <w:rsid w:val="00D10117"/>
    <w:rsid w:val="00D10143"/>
    <w:rsid w:val="00D129A2"/>
    <w:rsid w:val="00D139D8"/>
    <w:rsid w:val="00D13B62"/>
    <w:rsid w:val="00D16711"/>
    <w:rsid w:val="00D16F0F"/>
    <w:rsid w:val="00D17275"/>
    <w:rsid w:val="00D174CC"/>
    <w:rsid w:val="00D17F1A"/>
    <w:rsid w:val="00D20B4A"/>
    <w:rsid w:val="00D22DCD"/>
    <w:rsid w:val="00D22EB2"/>
    <w:rsid w:val="00D230EC"/>
    <w:rsid w:val="00D2327F"/>
    <w:rsid w:val="00D236BD"/>
    <w:rsid w:val="00D248E8"/>
    <w:rsid w:val="00D2522F"/>
    <w:rsid w:val="00D25D0F"/>
    <w:rsid w:val="00D27DEF"/>
    <w:rsid w:val="00D313CC"/>
    <w:rsid w:val="00D31CB0"/>
    <w:rsid w:val="00D3256C"/>
    <w:rsid w:val="00D32BA7"/>
    <w:rsid w:val="00D32F17"/>
    <w:rsid w:val="00D3330A"/>
    <w:rsid w:val="00D34D0D"/>
    <w:rsid w:val="00D3555B"/>
    <w:rsid w:val="00D43120"/>
    <w:rsid w:val="00D44C3D"/>
    <w:rsid w:val="00D45144"/>
    <w:rsid w:val="00D4550A"/>
    <w:rsid w:val="00D467C2"/>
    <w:rsid w:val="00D47092"/>
    <w:rsid w:val="00D47752"/>
    <w:rsid w:val="00D537CD"/>
    <w:rsid w:val="00D54689"/>
    <w:rsid w:val="00D55133"/>
    <w:rsid w:val="00D552EC"/>
    <w:rsid w:val="00D55400"/>
    <w:rsid w:val="00D55ABB"/>
    <w:rsid w:val="00D55CAA"/>
    <w:rsid w:val="00D5626B"/>
    <w:rsid w:val="00D56484"/>
    <w:rsid w:val="00D56FA0"/>
    <w:rsid w:val="00D63A3D"/>
    <w:rsid w:val="00D652F1"/>
    <w:rsid w:val="00D65950"/>
    <w:rsid w:val="00D67580"/>
    <w:rsid w:val="00D67801"/>
    <w:rsid w:val="00D71CCA"/>
    <w:rsid w:val="00D734B6"/>
    <w:rsid w:val="00D74844"/>
    <w:rsid w:val="00D7761A"/>
    <w:rsid w:val="00D777B7"/>
    <w:rsid w:val="00D80421"/>
    <w:rsid w:val="00D81F8F"/>
    <w:rsid w:val="00D8278F"/>
    <w:rsid w:val="00D8281F"/>
    <w:rsid w:val="00D82E06"/>
    <w:rsid w:val="00D838EB"/>
    <w:rsid w:val="00D84B6D"/>
    <w:rsid w:val="00D8598D"/>
    <w:rsid w:val="00D87B7F"/>
    <w:rsid w:val="00D92AE4"/>
    <w:rsid w:val="00D93A33"/>
    <w:rsid w:val="00D949E8"/>
    <w:rsid w:val="00D952FD"/>
    <w:rsid w:val="00D95F6F"/>
    <w:rsid w:val="00DA036B"/>
    <w:rsid w:val="00DA08A0"/>
    <w:rsid w:val="00DA39B3"/>
    <w:rsid w:val="00DA6156"/>
    <w:rsid w:val="00DB1604"/>
    <w:rsid w:val="00DB27CD"/>
    <w:rsid w:val="00DB3ED4"/>
    <w:rsid w:val="00DB4D1B"/>
    <w:rsid w:val="00DB4D36"/>
    <w:rsid w:val="00DB5436"/>
    <w:rsid w:val="00DB7AEA"/>
    <w:rsid w:val="00DC1A84"/>
    <w:rsid w:val="00DC1BF4"/>
    <w:rsid w:val="00DC40DF"/>
    <w:rsid w:val="00DC449C"/>
    <w:rsid w:val="00DC4C4C"/>
    <w:rsid w:val="00DC53A9"/>
    <w:rsid w:val="00DC7A6D"/>
    <w:rsid w:val="00DC7FB9"/>
    <w:rsid w:val="00DD19D2"/>
    <w:rsid w:val="00DD3C63"/>
    <w:rsid w:val="00DD5B89"/>
    <w:rsid w:val="00DD5D76"/>
    <w:rsid w:val="00DD6CA3"/>
    <w:rsid w:val="00DE103B"/>
    <w:rsid w:val="00DE1108"/>
    <w:rsid w:val="00DE174D"/>
    <w:rsid w:val="00DE197C"/>
    <w:rsid w:val="00DE28CC"/>
    <w:rsid w:val="00DE36DC"/>
    <w:rsid w:val="00DE38AF"/>
    <w:rsid w:val="00DE4C5C"/>
    <w:rsid w:val="00DE4F61"/>
    <w:rsid w:val="00DE5864"/>
    <w:rsid w:val="00DE5F44"/>
    <w:rsid w:val="00DE6140"/>
    <w:rsid w:val="00DE620B"/>
    <w:rsid w:val="00DE62BC"/>
    <w:rsid w:val="00DE72CF"/>
    <w:rsid w:val="00DF0239"/>
    <w:rsid w:val="00DF2158"/>
    <w:rsid w:val="00DF26A1"/>
    <w:rsid w:val="00DF6F73"/>
    <w:rsid w:val="00DF6FCC"/>
    <w:rsid w:val="00DF78B1"/>
    <w:rsid w:val="00DF7C9C"/>
    <w:rsid w:val="00E0066A"/>
    <w:rsid w:val="00E0076E"/>
    <w:rsid w:val="00E0094D"/>
    <w:rsid w:val="00E01863"/>
    <w:rsid w:val="00E024D1"/>
    <w:rsid w:val="00E032D9"/>
    <w:rsid w:val="00E056DE"/>
    <w:rsid w:val="00E119AD"/>
    <w:rsid w:val="00E1342D"/>
    <w:rsid w:val="00E1374F"/>
    <w:rsid w:val="00E139F7"/>
    <w:rsid w:val="00E13AE4"/>
    <w:rsid w:val="00E15093"/>
    <w:rsid w:val="00E172CA"/>
    <w:rsid w:val="00E23DB5"/>
    <w:rsid w:val="00E24B17"/>
    <w:rsid w:val="00E255A5"/>
    <w:rsid w:val="00E256CC"/>
    <w:rsid w:val="00E25D98"/>
    <w:rsid w:val="00E26551"/>
    <w:rsid w:val="00E27170"/>
    <w:rsid w:val="00E27F9C"/>
    <w:rsid w:val="00E3068E"/>
    <w:rsid w:val="00E3116B"/>
    <w:rsid w:val="00E32D8D"/>
    <w:rsid w:val="00E3678D"/>
    <w:rsid w:val="00E416DE"/>
    <w:rsid w:val="00E419CE"/>
    <w:rsid w:val="00E4250B"/>
    <w:rsid w:val="00E432C5"/>
    <w:rsid w:val="00E43346"/>
    <w:rsid w:val="00E44B39"/>
    <w:rsid w:val="00E4661B"/>
    <w:rsid w:val="00E47DA8"/>
    <w:rsid w:val="00E510EF"/>
    <w:rsid w:val="00E51DD5"/>
    <w:rsid w:val="00E54EB0"/>
    <w:rsid w:val="00E55821"/>
    <w:rsid w:val="00E558BF"/>
    <w:rsid w:val="00E561FC"/>
    <w:rsid w:val="00E56695"/>
    <w:rsid w:val="00E6210C"/>
    <w:rsid w:val="00E625FB"/>
    <w:rsid w:val="00E63088"/>
    <w:rsid w:val="00E63D01"/>
    <w:rsid w:val="00E64317"/>
    <w:rsid w:val="00E645BA"/>
    <w:rsid w:val="00E654F7"/>
    <w:rsid w:val="00E72760"/>
    <w:rsid w:val="00E732D3"/>
    <w:rsid w:val="00E73486"/>
    <w:rsid w:val="00E744B2"/>
    <w:rsid w:val="00E76030"/>
    <w:rsid w:val="00E77508"/>
    <w:rsid w:val="00E776CE"/>
    <w:rsid w:val="00E8064F"/>
    <w:rsid w:val="00E86D06"/>
    <w:rsid w:val="00E876AE"/>
    <w:rsid w:val="00E87C59"/>
    <w:rsid w:val="00E87C9B"/>
    <w:rsid w:val="00E90548"/>
    <w:rsid w:val="00E91011"/>
    <w:rsid w:val="00E927ED"/>
    <w:rsid w:val="00E929C9"/>
    <w:rsid w:val="00E92E90"/>
    <w:rsid w:val="00E9529C"/>
    <w:rsid w:val="00E960CB"/>
    <w:rsid w:val="00E962D1"/>
    <w:rsid w:val="00E969C9"/>
    <w:rsid w:val="00EA21CA"/>
    <w:rsid w:val="00EA23B8"/>
    <w:rsid w:val="00EA4141"/>
    <w:rsid w:val="00EA42D2"/>
    <w:rsid w:val="00EA6324"/>
    <w:rsid w:val="00EA6771"/>
    <w:rsid w:val="00EA6CD6"/>
    <w:rsid w:val="00EA6E8E"/>
    <w:rsid w:val="00EB0EEE"/>
    <w:rsid w:val="00EB5E48"/>
    <w:rsid w:val="00EB607A"/>
    <w:rsid w:val="00EB6561"/>
    <w:rsid w:val="00EB6AC6"/>
    <w:rsid w:val="00EB789E"/>
    <w:rsid w:val="00EB7D7F"/>
    <w:rsid w:val="00EC0454"/>
    <w:rsid w:val="00EC0A65"/>
    <w:rsid w:val="00EC1920"/>
    <w:rsid w:val="00EC3EBE"/>
    <w:rsid w:val="00EC432C"/>
    <w:rsid w:val="00EC7218"/>
    <w:rsid w:val="00ED072B"/>
    <w:rsid w:val="00ED0A69"/>
    <w:rsid w:val="00ED49B7"/>
    <w:rsid w:val="00ED5D20"/>
    <w:rsid w:val="00EE07AB"/>
    <w:rsid w:val="00EE0CEE"/>
    <w:rsid w:val="00EE13FB"/>
    <w:rsid w:val="00EE19CA"/>
    <w:rsid w:val="00EE35F5"/>
    <w:rsid w:val="00EE6C87"/>
    <w:rsid w:val="00EE7B72"/>
    <w:rsid w:val="00EF0C9C"/>
    <w:rsid w:val="00EF103C"/>
    <w:rsid w:val="00EF1FD0"/>
    <w:rsid w:val="00EF2A4D"/>
    <w:rsid w:val="00EF2BBA"/>
    <w:rsid w:val="00EF44E6"/>
    <w:rsid w:val="00EF6AF4"/>
    <w:rsid w:val="00F0069C"/>
    <w:rsid w:val="00F03135"/>
    <w:rsid w:val="00F03756"/>
    <w:rsid w:val="00F0383E"/>
    <w:rsid w:val="00F03A3A"/>
    <w:rsid w:val="00F056F9"/>
    <w:rsid w:val="00F05DB3"/>
    <w:rsid w:val="00F06353"/>
    <w:rsid w:val="00F06C08"/>
    <w:rsid w:val="00F076E9"/>
    <w:rsid w:val="00F11862"/>
    <w:rsid w:val="00F11BF0"/>
    <w:rsid w:val="00F134E3"/>
    <w:rsid w:val="00F15A1A"/>
    <w:rsid w:val="00F15B16"/>
    <w:rsid w:val="00F20B4B"/>
    <w:rsid w:val="00F21821"/>
    <w:rsid w:val="00F2302B"/>
    <w:rsid w:val="00F237AA"/>
    <w:rsid w:val="00F25E7D"/>
    <w:rsid w:val="00F26744"/>
    <w:rsid w:val="00F26C70"/>
    <w:rsid w:val="00F270C9"/>
    <w:rsid w:val="00F31134"/>
    <w:rsid w:val="00F3362D"/>
    <w:rsid w:val="00F33CA1"/>
    <w:rsid w:val="00F3406C"/>
    <w:rsid w:val="00F34A3F"/>
    <w:rsid w:val="00F37F17"/>
    <w:rsid w:val="00F42E3A"/>
    <w:rsid w:val="00F44C31"/>
    <w:rsid w:val="00F4697B"/>
    <w:rsid w:val="00F46C1B"/>
    <w:rsid w:val="00F47CF7"/>
    <w:rsid w:val="00F47EE7"/>
    <w:rsid w:val="00F50B07"/>
    <w:rsid w:val="00F50B2F"/>
    <w:rsid w:val="00F5157C"/>
    <w:rsid w:val="00F51F56"/>
    <w:rsid w:val="00F52F5F"/>
    <w:rsid w:val="00F54795"/>
    <w:rsid w:val="00F55368"/>
    <w:rsid w:val="00F566B8"/>
    <w:rsid w:val="00F611B5"/>
    <w:rsid w:val="00F6288B"/>
    <w:rsid w:val="00F62E20"/>
    <w:rsid w:val="00F65A54"/>
    <w:rsid w:val="00F66C74"/>
    <w:rsid w:val="00F674D6"/>
    <w:rsid w:val="00F675AC"/>
    <w:rsid w:val="00F714FE"/>
    <w:rsid w:val="00F733D2"/>
    <w:rsid w:val="00F737D9"/>
    <w:rsid w:val="00F7382B"/>
    <w:rsid w:val="00F7495F"/>
    <w:rsid w:val="00F7506A"/>
    <w:rsid w:val="00F7591C"/>
    <w:rsid w:val="00F807B6"/>
    <w:rsid w:val="00F81A7F"/>
    <w:rsid w:val="00F82507"/>
    <w:rsid w:val="00F82952"/>
    <w:rsid w:val="00F8303F"/>
    <w:rsid w:val="00F831F1"/>
    <w:rsid w:val="00F84410"/>
    <w:rsid w:val="00F847CF"/>
    <w:rsid w:val="00F853D4"/>
    <w:rsid w:val="00F85AB9"/>
    <w:rsid w:val="00F87CA2"/>
    <w:rsid w:val="00F93E0F"/>
    <w:rsid w:val="00F9700E"/>
    <w:rsid w:val="00FA2F05"/>
    <w:rsid w:val="00FA470D"/>
    <w:rsid w:val="00FA4E9F"/>
    <w:rsid w:val="00FA6F7D"/>
    <w:rsid w:val="00FA7355"/>
    <w:rsid w:val="00FB0FFB"/>
    <w:rsid w:val="00FB1361"/>
    <w:rsid w:val="00FB2D8C"/>
    <w:rsid w:val="00FB390B"/>
    <w:rsid w:val="00FB3DC0"/>
    <w:rsid w:val="00FB475A"/>
    <w:rsid w:val="00FB5784"/>
    <w:rsid w:val="00FB5A21"/>
    <w:rsid w:val="00FB6877"/>
    <w:rsid w:val="00FC0EF7"/>
    <w:rsid w:val="00FC165F"/>
    <w:rsid w:val="00FC28A1"/>
    <w:rsid w:val="00FC3024"/>
    <w:rsid w:val="00FC5612"/>
    <w:rsid w:val="00FC6F84"/>
    <w:rsid w:val="00FD08D2"/>
    <w:rsid w:val="00FD0EAD"/>
    <w:rsid w:val="00FD1D6B"/>
    <w:rsid w:val="00FD23AE"/>
    <w:rsid w:val="00FD2547"/>
    <w:rsid w:val="00FD4D2B"/>
    <w:rsid w:val="00FD4DEE"/>
    <w:rsid w:val="00FD5406"/>
    <w:rsid w:val="00FD57F4"/>
    <w:rsid w:val="00FE084E"/>
    <w:rsid w:val="00FE10A8"/>
    <w:rsid w:val="00FE192D"/>
    <w:rsid w:val="00FE2AB4"/>
    <w:rsid w:val="00FE2D44"/>
    <w:rsid w:val="00FE3688"/>
    <w:rsid w:val="00FE5050"/>
    <w:rsid w:val="00FE6144"/>
    <w:rsid w:val="00FF0043"/>
    <w:rsid w:val="00FF20CE"/>
    <w:rsid w:val="00FF2757"/>
    <w:rsid w:val="00FF387D"/>
    <w:rsid w:val="00FF3BCC"/>
    <w:rsid w:val="00FF3E78"/>
    <w:rsid w:val="00FF3FA7"/>
    <w:rsid w:val="00FF53E5"/>
    <w:rsid w:val="00FF54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  <o:rules v:ext="edit">
        <o:r id="V:Rule1" type="connector" idref="#_x0000_s1026"/>
        <o:r id="V:Rule2" type="connector" idref="#_x0000_s1027"/>
      </o:rules>
    </o:shapelayout>
  </w:shapeDefaults>
  <w:decimalSymbol w:val=","/>
  <w:listSeparator w:val=";"/>
  <w14:docId w14:val="00D5C3B4"/>
  <w15:docId w15:val="{7B52111C-B44D-47B8-A655-9CE5C9D5C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B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4B1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4B18"/>
    <w:pPr>
      <w:tabs>
        <w:tab w:val="center" w:pos="4680"/>
        <w:tab w:val="right" w:pos="9360"/>
      </w:tabs>
      <w:spacing w:line="240" w:lineRule="auto"/>
      <w:jc w:val="left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5A4B1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D2FB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iainpapua.ac.id" TargetMode="External"/><Relationship Id="rId2" Type="http://schemas.openxmlformats.org/officeDocument/2006/relationships/hyperlink" Target="http://www.iainpapua.ac.id" TargetMode="External"/><Relationship Id="rId1" Type="http://schemas.openxmlformats.org/officeDocument/2006/relationships/image" Target="media/image1.jpeg"/><Relationship Id="rId4" Type="http://schemas.openxmlformats.org/officeDocument/2006/relationships/hyperlink" Target="http://www.honaismartnews.iainpapua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8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NA SITI NOR KHASANAH</cp:lastModifiedBy>
  <cp:revision>47</cp:revision>
  <cp:lastPrinted>2022-03-31T02:08:00Z</cp:lastPrinted>
  <dcterms:created xsi:type="dcterms:W3CDTF">2019-07-09T23:29:00Z</dcterms:created>
  <dcterms:modified xsi:type="dcterms:W3CDTF">2023-09-01T06:58:00Z</dcterms:modified>
</cp:coreProperties>
</file>